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00" w:firstRow="0" w:lastRow="0" w:firstColumn="0" w:lastColumn="0" w:noHBand="0" w:noVBand="1"/>
      </w:tblPr>
      <w:tblGrid>
        <w:gridCol w:w="5368"/>
        <w:gridCol w:w="5432"/>
      </w:tblGrid>
      <w:tr w:rsidR="00AA7592" w:rsidRPr="00AA2126" w14:paraId="3C80FFBE" w14:textId="77777777" w:rsidTr="00A66DCB">
        <w:trPr>
          <w:divId w:val="524253966"/>
        </w:trPr>
        <w:tc>
          <w:tcPr>
            <w:tcW w:w="5508" w:type="dxa"/>
            <w:shd w:val="clear" w:color="auto" w:fill="auto"/>
          </w:tcPr>
          <w:p w14:paraId="670482B6" w14:textId="77777777" w:rsidR="00AA7592" w:rsidRPr="00327F0C" w:rsidRDefault="00AA7592" w:rsidP="004F7B38">
            <w:pPr>
              <w:rPr>
                <w:b/>
                <w:sz w:val="28"/>
                <w:szCs w:val="28"/>
              </w:rPr>
            </w:pPr>
            <w:r w:rsidRPr="00327F0C">
              <w:rPr>
                <w:b/>
                <w:sz w:val="28"/>
                <w:szCs w:val="28"/>
              </w:rPr>
              <w:t>Erik-Paul Gibson</w:t>
            </w:r>
          </w:p>
          <w:p w14:paraId="251338F3" w14:textId="6197A45E" w:rsidR="00AA7592" w:rsidRPr="00AA2126" w:rsidRDefault="00ED3DD7" w:rsidP="00AA7592">
            <w:pPr>
              <w:rPr>
                <w:rFonts w:cs="Arial"/>
              </w:rPr>
            </w:pPr>
            <w:r>
              <w:rPr>
                <w:rFonts w:cs="Arial"/>
              </w:rPr>
              <w:t>543 Chabre Court</w:t>
            </w:r>
          </w:p>
          <w:p w14:paraId="6D7C882F" w14:textId="0F36CF58" w:rsidR="00AA7592" w:rsidRPr="00AA2126" w:rsidRDefault="00ED3DD7" w:rsidP="00A66DCB">
            <w:pPr>
              <w:rPr>
                <w:rFonts w:cs="Arial"/>
              </w:rPr>
            </w:pPr>
            <w:r>
              <w:rPr>
                <w:rStyle w:val="locality"/>
              </w:rPr>
              <w:t>El Sobrante</w:t>
            </w:r>
            <w:r w:rsidR="00AA7592" w:rsidRPr="00AA2126">
              <w:rPr>
                <w:rFonts w:cs="Arial"/>
              </w:rPr>
              <w:t xml:space="preserve">, </w:t>
            </w:r>
            <w:r w:rsidR="00AA7592" w:rsidRPr="00AA2126">
              <w:rPr>
                <w:rStyle w:val="region"/>
                <w:rFonts w:cs="Arial"/>
              </w:rPr>
              <w:t>CA</w:t>
            </w:r>
            <w:r w:rsidR="00AA7592" w:rsidRPr="00AA2126">
              <w:rPr>
                <w:rFonts w:cs="Arial"/>
              </w:rPr>
              <w:t xml:space="preserve"> </w:t>
            </w:r>
            <w:r>
              <w:rPr>
                <w:rStyle w:val="postal-code"/>
              </w:rPr>
              <w:t>94803</w:t>
            </w:r>
          </w:p>
        </w:tc>
        <w:tc>
          <w:tcPr>
            <w:tcW w:w="5508" w:type="dxa"/>
            <w:shd w:val="clear" w:color="auto" w:fill="auto"/>
          </w:tcPr>
          <w:p w14:paraId="5D815EF8" w14:textId="77777777" w:rsidR="009427E6" w:rsidRPr="00AA2126" w:rsidRDefault="009427E6" w:rsidP="00A66DCB">
            <w:pPr>
              <w:jc w:val="right"/>
              <w:rPr>
                <w:rFonts w:cs="Arial"/>
              </w:rPr>
            </w:pPr>
            <w:r w:rsidRPr="00AA2126">
              <w:rPr>
                <w:rStyle w:val="postal-code"/>
                <w:rFonts w:cs="Arial"/>
              </w:rPr>
              <w:t>(510) 206-0372</w:t>
            </w:r>
          </w:p>
          <w:p w14:paraId="47253F83" w14:textId="77777777" w:rsidR="00AA7592" w:rsidRPr="00AA2126" w:rsidRDefault="008A19A9" w:rsidP="00A66DCB">
            <w:pPr>
              <w:jc w:val="right"/>
              <w:rPr>
                <w:rFonts w:cs="Arial"/>
              </w:rPr>
            </w:pPr>
            <w:r>
              <w:rPr>
                <w:rFonts w:cs="Arial"/>
              </w:rPr>
              <w:t>epgibson@epgweb.com</w:t>
            </w:r>
          </w:p>
          <w:p w14:paraId="7B02623F" w14:textId="77777777" w:rsidR="00AA7592" w:rsidRPr="00AA2126" w:rsidRDefault="00000000" w:rsidP="00A66DCB">
            <w:pPr>
              <w:jc w:val="right"/>
              <w:rPr>
                <w:rFonts w:cs="Arial"/>
              </w:rPr>
            </w:pPr>
            <w:hyperlink r:id="rId8" w:tooltip="EPGWeb.com" w:history="1">
              <w:r w:rsidR="00AA7592" w:rsidRPr="00AA2126">
                <w:rPr>
                  <w:rStyle w:val="Hyperlink"/>
                  <w:rFonts w:cs="Arial"/>
                  <w:color w:val="auto"/>
                  <w:u w:val="none"/>
                </w:rPr>
                <w:t>www.epgweb.com</w:t>
              </w:r>
            </w:hyperlink>
          </w:p>
          <w:p w14:paraId="25800D0A" w14:textId="77777777" w:rsidR="00AA7592" w:rsidRPr="00AA2126" w:rsidRDefault="00000000" w:rsidP="00A66DCB">
            <w:pPr>
              <w:jc w:val="right"/>
              <w:rPr>
                <w:rFonts w:cs="Arial"/>
              </w:rPr>
            </w:pPr>
            <w:hyperlink r:id="rId9" w:tooltip="LinkedIn" w:history="1">
              <w:r w:rsidR="00AA7592" w:rsidRPr="00AA2126">
                <w:rPr>
                  <w:rStyle w:val="Hyperlink"/>
                  <w:rFonts w:cs="Arial"/>
                  <w:color w:val="auto"/>
                  <w:u w:val="none"/>
                </w:rPr>
                <w:t>www.linkedin.com/in/epgibson</w:t>
              </w:r>
            </w:hyperlink>
          </w:p>
        </w:tc>
      </w:tr>
    </w:tbl>
    <w:p w14:paraId="3BDFDDF6" w14:textId="77777777" w:rsidR="00A66DCB" w:rsidRPr="00D42C8E" w:rsidRDefault="00A66DCB" w:rsidP="003521B4">
      <w:pPr>
        <w:pStyle w:val="Heading3"/>
      </w:pPr>
      <w:r w:rsidRPr="00D42C8E">
        <w:t>About</w:t>
      </w:r>
    </w:p>
    <w:p w14:paraId="1652FA37" w14:textId="77777777" w:rsidR="00A66DCB" w:rsidRPr="00DB2C14" w:rsidRDefault="00A66DCB" w:rsidP="00D42C8E">
      <w:pPr>
        <w:pStyle w:val="NormalWeb"/>
        <w:spacing w:before="120" w:beforeAutospacing="0"/>
        <w:rPr>
          <w:rFonts w:cs="Arial"/>
          <w:sz w:val="20"/>
          <w:szCs w:val="20"/>
        </w:rPr>
      </w:pPr>
      <w:r w:rsidRPr="00DB2C14">
        <w:rPr>
          <w:rFonts w:cs="Arial"/>
          <w:sz w:val="20"/>
          <w:szCs w:val="20"/>
        </w:rPr>
        <w:t>I am an experienced, flexible &amp; dedicated User Interface Designer, UX Designer, Project Manager, Usability Analyst, CSS Developer &amp; Web Standards Advocate. My favorite experience is seeing the look on a customer's face that says, "I get it," when using a great technology product.</w:t>
      </w:r>
    </w:p>
    <w:p w14:paraId="0855CD47" w14:textId="77777777" w:rsidR="00A66DCB" w:rsidRPr="00B33B66" w:rsidRDefault="00DA6F30" w:rsidP="00D42C8E">
      <w:pPr>
        <w:pStyle w:val="Heading3"/>
      </w:pPr>
      <w:r>
        <w:t>Areas of Focus</w:t>
      </w:r>
    </w:p>
    <w:p w14:paraId="61EC3AE9" w14:textId="5949960A" w:rsidR="002C1CED" w:rsidRPr="00912289" w:rsidRDefault="002C1CED" w:rsidP="00627A4B">
      <w:pPr>
        <w:numPr>
          <w:ilvl w:val="0"/>
          <w:numId w:val="1"/>
        </w:numPr>
        <w:spacing w:after="100" w:afterAutospacing="1"/>
        <w:rPr>
          <w:rFonts w:cs="Arial"/>
          <w:sz w:val="20"/>
          <w:szCs w:val="20"/>
        </w:rPr>
      </w:pPr>
      <w:r w:rsidRPr="00912289">
        <w:rPr>
          <w:rFonts w:cs="Arial"/>
          <w:sz w:val="20"/>
          <w:szCs w:val="20"/>
        </w:rPr>
        <w:t>User Centered Design (UCD)</w:t>
      </w:r>
    </w:p>
    <w:p w14:paraId="743D1814" w14:textId="3AFE926D" w:rsidR="002C1CED" w:rsidRDefault="002C1CED" w:rsidP="003447B6">
      <w:pPr>
        <w:numPr>
          <w:ilvl w:val="0"/>
          <w:numId w:val="1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odern, accessible, responsive user interface design</w:t>
      </w:r>
    </w:p>
    <w:p w14:paraId="751727AC" w14:textId="0C303925" w:rsidR="003447B6" w:rsidRDefault="003447B6">
      <w:pPr>
        <w:numPr>
          <w:ilvl w:val="0"/>
          <w:numId w:val="1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716736">
        <w:rPr>
          <w:rFonts w:cs="Arial"/>
          <w:sz w:val="20"/>
          <w:szCs w:val="20"/>
        </w:rPr>
        <w:t>Lean UX (Agile/Scrum, Kanban)</w:t>
      </w:r>
    </w:p>
    <w:p w14:paraId="310CFCD6" w14:textId="5DCCA27C" w:rsidR="002C1CED" w:rsidRPr="002C1CED" w:rsidRDefault="002C1CED" w:rsidP="002C1CED">
      <w:pPr>
        <w:numPr>
          <w:ilvl w:val="0"/>
          <w:numId w:val="1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716736">
        <w:rPr>
          <w:rFonts w:cs="Arial"/>
          <w:sz w:val="20"/>
          <w:szCs w:val="20"/>
        </w:rPr>
        <w:t>Handcrafted standards compliant HTML</w:t>
      </w:r>
      <w:r>
        <w:rPr>
          <w:rFonts w:cs="Arial"/>
          <w:sz w:val="20"/>
          <w:szCs w:val="20"/>
        </w:rPr>
        <w:t>5</w:t>
      </w:r>
      <w:r w:rsidRPr="00716736">
        <w:rPr>
          <w:rFonts w:cs="Arial"/>
          <w:sz w:val="20"/>
          <w:szCs w:val="20"/>
        </w:rPr>
        <w:t xml:space="preserve"> &amp; CSS</w:t>
      </w:r>
      <w:r>
        <w:rPr>
          <w:rFonts w:cs="Arial"/>
          <w:sz w:val="20"/>
          <w:szCs w:val="20"/>
        </w:rPr>
        <w:t>3</w:t>
      </w:r>
    </w:p>
    <w:p w14:paraId="557DAE04" w14:textId="77777777" w:rsidR="003447B6" w:rsidRPr="00716736" w:rsidRDefault="003447B6">
      <w:pPr>
        <w:numPr>
          <w:ilvl w:val="0"/>
          <w:numId w:val="1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duct</w:t>
      </w:r>
      <w:r w:rsidRPr="00716736">
        <w:rPr>
          <w:rFonts w:cs="Arial"/>
          <w:sz w:val="20"/>
          <w:szCs w:val="20"/>
        </w:rPr>
        <w:t xml:space="preserve"> Management &amp; Software Implementation</w:t>
      </w:r>
    </w:p>
    <w:p w14:paraId="5189BBF3" w14:textId="77777777" w:rsidR="003447B6" w:rsidRPr="00716736" w:rsidRDefault="003447B6">
      <w:pPr>
        <w:numPr>
          <w:ilvl w:val="0"/>
          <w:numId w:val="1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716736">
        <w:rPr>
          <w:rFonts w:cs="Arial"/>
          <w:sz w:val="20"/>
          <w:szCs w:val="20"/>
        </w:rPr>
        <w:t>Usability Testing &amp; User Research - Certified Usability Analyst (HFI)</w:t>
      </w:r>
    </w:p>
    <w:p w14:paraId="0558D68A" w14:textId="77777777" w:rsidR="003447B6" w:rsidRPr="00716736" w:rsidRDefault="003447B6">
      <w:pPr>
        <w:numPr>
          <w:ilvl w:val="0"/>
          <w:numId w:val="1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716736">
        <w:rPr>
          <w:rFonts w:cs="Arial"/>
          <w:sz w:val="20"/>
          <w:szCs w:val="20"/>
        </w:rPr>
        <w:t>Web Accessibility (Section 508 &amp; W3C)</w:t>
      </w:r>
    </w:p>
    <w:p w14:paraId="3C2B248E" w14:textId="77777777" w:rsidR="003447B6" w:rsidRPr="00716736" w:rsidRDefault="003447B6" w:rsidP="003447B6">
      <w:pPr>
        <w:numPr>
          <w:ilvl w:val="0"/>
          <w:numId w:val="1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716736">
        <w:rPr>
          <w:rFonts w:cs="Arial"/>
          <w:sz w:val="20"/>
          <w:szCs w:val="20"/>
        </w:rPr>
        <w:t>Wireframes &amp; Interactive Prototypes</w:t>
      </w:r>
    </w:p>
    <w:p w14:paraId="13992F4A" w14:textId="77777777" w:rsidR="00A66DCB" w:rsidRPr="00B33B66" w:rsidRDefault="00A66DCB" w:rsidP="00D42C8E">
      <w:pPr>
        <w:pStyle w:val="Heading3"/>
      </w:pPr>
      <w:r w:rsidRPr="00B33B66">
        <w:t>Work History</w:t>
      </w:r>
    </w:p>
    <w:p w14:paraId="6A9F7BA2" w14:textId="5EB392C9" w:rsidR="00627A4B" w:rsidRDefault="00627A4B" w:rsidP="00627A4B">
      <w:pPr>
        <w:numPr>
          <w:ilvl w:val="0"/>
          <w:numId w:val="2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University of California San Francisco</w:t>
      </w:r>
      <w:r w:rsidR="00D1430A">
        <w:rPr>
          <w:rFonts w:cs="Arial"/>
          <w:sz w:val="20"/>
          <w:szCs w:val="20"/>
        </w:rPr>
        <w:t xml:space="preserve"> (contract)</w:t>
      </w:r>
      <w:r>
        <w:rPr>
          <w:rFonts w:cs="Arial"/>
          <w:sz w:val="20"/>
          <w:szCs w:val="20"/>
        </w:rPr>
        <w:t>, 4/202</w:t>
      </w:r>
      <w:r w:rsidR="00107D84">
        <w:rPr>
          <w:rFonts w:cs="Arial"/>
          <w:sz w:val="20"/>
          <w:szCs w:val="20"/>
        </w:rPr>
        <w:t>2</w:t>
      </w:r>
      <w:r>
        <w:rPr>
          <w:rFonts w:cs="Arial"/>
          <w:sz w:val="20"/>
          <w:szCs w:val="20"/>
        </w:rPr>
        <w:t xml:space="preserve"> </w:t>
      </w:r>
      <w:r w:rsidR="003E2A68">
        <w:rPr>
          <w:rFonts w:cs="Arial"/>
          <w:sz w:val="20"/>
          <w:szCs w:val="20"/>
        </w:rPr>
        <w:t>–</w:t>
      </w:r>
      <w:r>
        <w:rPr>
          <w:rFonts w:cs="Arial"/>
          <w:sz w:val="20"/>
          <w:szCs w:val="20"/>
        </w:rPr>
        <w:t xml:space="preserve"> </w:t>
      </w:r>
      <w:r w:rsidR="003E2A68">
        <w:rPr>
          <w:rFonts w:cs="Arial"/>
          <w:sz w:val="20"/>
          <w:szCs w:val="20"/>
        </w:rPr>
        <w:t>4/</w:t>
      </w:r>
      <w:r w:rsidR="005E3C0D">
        <w:rPr>
          <w:rFonts w:cs="Arial"/>
          <w:sz w:val="20"/>
          <w:szCs w:val="20"/>
        </w:rPr>
        <w:t>202</w:t>
      </w:r>
      <w:r w:rsidR="00107D84">
        <w:rPr>
          <w:rFonts w:cs="Arial"/>
          <w:sz w:val="20"/>
          <w:szCs w:val="20"/>
        </w:rPr>
        <w:t>3</w:t>
      </w:r>
    </w:p>
    <w:p w14:paraId="2C64F255" w14:textId="40BEB37C" w:rsidR="00912289" w:rsidRDefault="00912289" w:rsidP="00627A4B">
      <w:pPr>
        <w:numPr>
          <w:ilvl w:val="0"/>
          <w:numId w:val="2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Guardant Health</w:t>
      </w:r>
      <w:r w:rsidR="00E86F3D">
        <w:rPr>
          <w:rFonts w:cs="Arial"/>
          <w:sz w:val="20"/>
          <w:szCs w:val="20"/>
        </w:rPr>
        <w:t xml:space="preserve"> - </w:t>
      </w:r>
      <w:r>
        <w:rPr>
          <w:rFonts w:cs="Arial"/>
          <w:sz w:val="20"/>
          <w:szCs w:val="20"/>
        </w:rPr>
        <w:t>Digital Prospectors</w:t>
      </w:r>
      <w:r w:rsidR="00E86F3D">
        <w:rPr>
          <w:rFonts w:cs="Arial"/>
          <w:sz w:val="20"/>
          <w:szCs w:val="20"/>
        </w:rPr>
        <w:t xml:space="preserve"> (contract)</w:t>
      </w:r>
      <w:r>
        <w:rPr>
          <w:rFonts w:cs="Arial"/>
          <w:sz w:val="20"/>
          <w:szCs w:val="20"/>
        </w:rPr>
        <w:t xml:space="preserve">, 3/2021 </w:t>
      </w:r>
      <w:r w:rsidR="003E2A68">
        <w:rPr>
          <w:rFonts w:cs="Arial"/>
          <w:sz w:val="20"/>
          <w:szCs w:val="20"/>
        </w:rPr>
        <w:t>–</w:t>
      </w:r>
      <w:r>
        <w:rPr>
          <w:rFonts w:cs="Arial"/>
          <w:sz w:val="20"/>
          <w:szCs w:val="20"/>
        </w:rPr>
        <w:t xml:space="preserve"> </w:t>
      </w:r>
      <w:r w:rsidR="003E2A68">
        <w:rPr>
          <w:rFonts w:cs="Arial"/>
          <w:sz w:val="20"/>
          <w:szCs w:val="20"/>
        </w:rPr>
        <w:t>4/20</w:t>
      </w:r>
      <w:r w:rsidR="00917E7F">
        <w:rPr>
          <w:rFonts w:cs="Arial"/>
          <w:sz w:val="20"/>
          <w:szCs w:val="20"/>
        </w:rPr>
        <w:t>22</w:t>
      </w:r>
    </w:p>
    <w:p w14:paraId="1ECCB985" w14:textId="6591FB5C" w:rsidR="003447B6" w:rsidRDefault="003447B6" w:rsidP="00912289">
      <w:pPr>
        <w:numPr>
          <w:ilvl w:val="0"/>
          <w:numId w:val="2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University of California Berkeley, 3/201</w:t>
      </w:r>
      <w:r w:rsidR="00235464">
        <w:rPr>
          <w:rFonts w:cs="Arial"/>
          <w:sz w:val="20"/>
          <w:szCs w:val="20"/>
        </w:rPr>
        <w:t>8</w:t>
      </w:r>
      <w:r>
        <w:rPr>
          <w:rFonts w:cs="Arial"/>
          <w:sz w:val="20"/>
          <w:szCs w:val="20"/>
        </w:rPr>
        <w:t xml:space="preserve"> – </w:t>
      </w:r>
      <w:r w:rsidR="000732F3">
        <w:rPr>
          <w:rFonts w:cs="Arial"/>
          <w:sz w:val="20"/>
          <w:szCs w:val="20"/>
        </w:rPr>
        <w:t>2/2021</w:t>
      </w:r>
    </w:p>
    <w:p w14:paraId="3CEEB620" w14:textId="4152B760" w:rsidR="00917E7F" w:rsidRDefault="00917E7F" w:rsidP="00912289">
      <w:pPr>
        <w:numPr>
          <w:ilvl w:val="0"/>
          <w:numId w:val="2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Sheet Music Plus (contract), 1/2018 – 4/2018</w:t>
      </w:r>
    </w:p>
    <w:p w14:paraId="76B7E7FF" w14:textId="7FE9F033" w:rsidR="00BA5D69" w:rsidRDefault="00BA5D69" w:rsidP="00EC7CF6">
      <w:pPr>
        <w:numPr>
          <w:ilvl w:val="0"/>
          <w:numId w:val="2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irixa Corporation, 4/2015</w:t>
      </w:r>
      <w:r w:rsidR="00EC7CF6">
        <w:rPr>
          <w:rFonts w:cs="Arial"/>
          <w:sz w:val="20"/>
          <w:szCs w:val="20"/>
        </w:rPr>
        <w:t xml:space="preserve"> -</w:t>
      </w:r>
      <w:r w:rsidRPr="005A2ECE">
        <w:rPr>
          <w:rFonts w:cs="Arial"/>
          <w:sz w:val="20"/>
          <w:szCs w:val="20"/>
        </w:rPr>
        <w:t xml:space="preserve"> </w:t>
      </w:r>
      <w:r w:rsidR="00EC7CF6">
        <w:rPr>
          <w:rFonts w:cs="Arial"/>
          <w:sz w:val="20"/>
          <w:szCs w:val="20"/>
        </w:rPr>
        <w:t>1/2018</w:t>
      </w:r>
    </w:p>
    <w:p w14:paraId="69510295" w14:textId="77777777" w:rsidR="001D74BD" w:rsidRDefault="001D74BD" w:rsidP="00E56ABB">
      <w:pPr>
        <w:numPr>
          <w:ilvl w:val="0"/>
          <w:numId w:val="2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ICIX North America, </w:t>
      </w:r>
      <w:r w:rsidR="009115E1">
        <w:rPr>
          <w:rFonts w:cs="Arial"/>
          <w:sz w:val="20"/>
          <w:szCs w:val="20"/>
        </w:rPr>
        <w:t>7/</w:t>
      </w:r>
      <w:r>
        <w:rPr>
          <w:rFonts w:cs="Arial"/>
          <w:sz w:val="20"/>
          <w:szCs w:val="20"/>
        </w:rPr>
        <w:t>2014</w:t>
      </w:r>
      <w:r w:rsidR="009115E1" w:rsidRPr="009D337F">
        <w:rPr>
          <w:rFonts w:cs="Arial"/>
          <w:sz w:val="20"/>
          <w:szCs w:val="20"/>
        </w:rPr>
        <w:t xml:space="preserve"> –</w:t>
      </w:r>
      <w:r w:rsidR="009115E1">
        <w:rPr>
          <w:rFonts w:cs="Arial"/>
          <w:sz w:val="20"/>
          <w:szCs w:val="20"/>
        </w:rPr>
        <w:t xml:space="preserve"> 12/2014</w:t>
      </w:r>
    </w:p>
    <w:p w14:paraId="63DCEB30" w14:textId="1B0F1173" w:rsidR="001D74BD" w:rsidRDefault="001D74BD" w:rsidP="001D74BD">
      <w:pPr>
        <w:numPr>
          <w:ilvl w:val="0"/>
          <w:numId w:val="2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First Data</w:t>
      </w:r>
      <w:r w:rsidR="00B3107B">
        <w:rPr>
          <w:rFonts w:cs="Arial"/>
          <w:sz w:val="20"/>
          <w:szCs w:val="20"/>
        </w:rPr>
        <w:t>b</w:t>
      </w:r>
      <w:r>
        <w:rPr>
          <w:rFonts w:cs="Arial"/>
          <w:sz w:val="20"/>
          <w:szCs w:val="20"/>
        </w:rPr>
        <w:t xml:space="preserve">ank (FDB), </w:t>
      </w:r>
      <w:r w:rsidR="009115E1">
        <w:rPr>
          <w:rFonts w:cs="Arial"/>
          <w:sz w:val="20"/>
          <w:szCs w:val="20"/>
        </w:rPr>
        <w:t>1/</w:t>
      </w:r>
      <w:r>
        <w:rPr>
          <w:rFonts w:cs="Arial"/>
          <w:sz w:val="20"/>
          <w:szCs w:val="20"/>
        </w:rPr>
        <w:t>2014</w:t>
      </w:r>
      <w:r w:rsidR="009115E1" w:rsidRPr="009D337F">
        <w:rPr>
          <w:rFonts w:cs="Arial"/>
          <w:sz w:val="20"/>
          <w:szCs w:val="20"/>
        </w:rPr>
        <w:t xml:space="preserve"> –</w:t>
      </w:r>
      <w:r w:rsidR="009115E1">
        <w:rPr>
          <w:rFonts w:cs="Arial"/>
          <w:sz w:val="20"/>
          <w:szCs w:val="20"/>
        </w:rPr>
        <w:t xml:space="preserve"> 7/2014</w:t>
      </w:r>
    </w:p>
    <w:p w14:paraId="2D378135" w14:textId="582D80D3" w:rsidR="009D337F" w:rsidRDefault="009D337F" w:rsidP="001D74BD">
      <w:pPr>
        <w:numPr>
          <w:ilvl w:val="0"/>
          <w:numId w:val="2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GE Global Research (</w:t>
      </w:r>
      <w:r w:rsidR="002E51A1">
        <w:rPr>
          <w:rFonts w:cs="Arial"/>
          <w:sz w:val="20"/>
          <w:szCs w:val="20"/>
        </w:rPr>
        <w:t>contract</w:t>
      </w:r>
      <w:r>
        <w:rPr>
          <w:rFonts w:cs="Arial"/>
          <w:sz w:val="20"/>
          <w:szCs w:val="20"/>
        </w:rPr>
        <w:t>)</w:t>
      </w:r>
      <w:r w:rsidR="001D74BD">
        <w:rPr>
          <w:rFonts w:cs="Arial"/>
          <w:sz w:val="20"/>
          <w:szCs w:val="20"/>
        </w:rPr>
        <w:t>,</w:t>
      </w:r>
      <w:r>
        <w:rPr>
          <w:rFonts w:cs="Arial"/>
          <w:sz w:val="20"/>
          <w:szCs w:val="20"/>
        </w:rPr>
        <w:t xml:space="preserve"> </w:t>
      </w:r>
      <w:r w:rsidR="009115E1">
        <w:rPr>
          <w:rFonts w:cs="Arial"/>
          <w:sz w:val="20"/>
          <w:szCs w:val="20"/>
        </w:rPr>
        <w:t>12/</w:t>
      </w:r>
      <w:r>
        <w:rPr>
          <w:rFonts w:cs="Arial"/>
          <w:sz w:val="20"/>
          <w:szCs w:val="20"/>
        </w:rPr>
        <w:t>2012</w:t>
      </w:r>
      <w:r w:rsidRPr="009D337F">
        <w:rPr>
          <w:rFonts w:cs="Arial"/>
          <w:sz w:val="20"/>
          <w:szCs w:val="20"/>
        </w:rPr>
        <w:t xml:space="preserve"> – </w:t>
      </w:r>
      <w:r w:rsidR="009115E1">
        <w:rPr>
          <w:rFonts w:cs="Arial"/>
          <w:sz w:val="20"/>
          <w:szCs w:val="20"/>
        </w:rPr>
        <w:t>10/</w:t>
      </w:r>
      <w:r w:rsidR="001D74BD">
        <w:rPr>
          <w:rFonts w:cs="Arial"/>
          <w:sz w:val="20"/>
          <w:szCs w:val="20"/>
        </w:rPr>
        <w:t>2013</w:t>
      </w:r>
    </w:p>
    <w:p w14:paraId="45648FE4" w14:textId="7A48281E" w:rsidR="00A66DCB" w:rsidRPr="009D337F" w:rsidRDefault="009D337F" w:rsidP="001D74BD">
      <w:pPr>
        <w:numPr>
          <w:ilvl w:val="0"/>
          <w:numId w:val="2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9D337F">
        <w:rPr>
          <w:rFonts w:cs="Arial"/>
          <w:sz w:val="20"/>
          <w:szCs w:val="20"/>
        </w:rPr>
        <w:t>Permanente Medical Group (</w:t>
      </w:r>
      <w:r w:rsidR="00F70367">
        <w:rPr>
          <w:rFonts w:cs="Arial"/>
          <w:sz w:val="20"/>
          <w:szCs w:val="20"/>
        </w:rPr>
        <w:t>contract</w:t>
      </w:r>
      <w:r w:rsidRPr="009D337F">
        <w:rPr>
          <w:rFonts w:cs="Arial"/>
          <w:sz w:val="20"/>
          <w:szCs w:val="20"/>
        </w:rPr>
        <w:t>)</w:t>
      </w:r>
      <w:r w:rsidR="00A66DCB" w:rsidRPr="009D337F">
        <w:rPr>
          <w:rFonts w:cs="Arial"/>
          <w:sz w:val="20"/>
          <w:szCs w:val="20"/>
        </w:rPr>
        <w:t xml:space="preserve">, </w:t>
      </w:r>
      <w:r w:rsidR="009115E1">
        <w:rPr>
          <w:rFonts w:cs="Arial"/>
          <w:sz w:val="20"/>
          <w:szCs w:val="20"/>
        </w:rPr>
        <w:t>10/</w:t>
      </w:r>
      <w:r w:rsidR="00A66DCB" w:rsidRPr="009D337F">
        <w:rPr>
          <w:rFonts w:cs="Arial"/>
          <w:sz w:val="20"/>
          <w:szCs w:val="20"/>
        </w:rPr>
        <w:t xml:space="preserve">2011 – </w:t>
      </w:r>
      <w:r w:rsidR="009115E1">
        <w:rPr>
          <w:rFonts w:cs="Arial"/>
          <w:sz w:val="20"/>
          <w:szCs w:val="20"/>
        </w:rPr>
        <w:t>12/</w:t>
      </w:r>
      <w:r w:rsidRPr="009D337F">
        <w:rPr>
          <w:rFonts w:cs="Arial"/>
          <w:sz w:val="20"/>
          <w:szCs w:val="20"/>
        </w:rPr>
        <w:t>2012</w:t>
      </w:r>
    </w:p>
    <w:p w14:paraId="3DF0FC2A" w14:textId="77777777" w:rsidR="00A66DCB" w:rsidRPr="005A2ECE" w:rsidRDefault="00A66DCB">
      <w:pPr>
        <w:numPr>
          <w:ilvl w:val="0"/>
          <w:numId w:val="2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 xml:space="preserve">ICW Inc., </w:t>
      </w:r>
      <w:r w:rsidR="009115E1">
        <w:rPr>
          <w:rFonts w:cs="Arial"/>
          <w:sz w:val="20"/>
          <w:szCs w:val="20"/>
        </w:rPr>
        <w:t>3/</w:t>
      </w:r>
      <w:r w:rsidRPr="005A2ECE">
        <w:rPr>
          <w:rFonts w:cs="Arial"/>
          <w:sz w:val="20"/>
          <w:szCs w:val="20"/>
        </w:rPr>
        <w:t xml:space="preserve">2008 – </w:t>
      </w:r>
      <w:r w:rsidR="009115E1">
        <w:rPr>
          <w:rFonts w:cs="Arial"/>
          <w:sz w:val="20"/>
          <w:szCs w:val="20"/>
        </w:rPr>
        <w:t>12/</w:t>
      </w:r>
      <w:r w:rsidRPr="005A2ECE">
        <w:rPr>
          <w:rFonts w:cs="Arial"/>
          <w:sz w:val="20"/>
          <w:szCs w:val="20"/>
        </w:rPr>
        <w:t>2009</w:t>
      </w:r>
    </w:p>
    <w:p w14:paraId="6106A508" w14:textId="397CAC3B" w:rsidR="00A66DCB" w:rsidRPr="005A2ECE" w:rsidRDefault="00A66DCB">
      <w:pPr>
        <w:numPr>
          <w:ilvl w:val="0"/>
          <w:numId w:val="2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Lumetra</w:t>
      </w:r>
      <w:r w:rsidR="00D61061">
        <w:rPr>
          <w:rFonts w:cs="Arial"/>
          <w:sz w:val="20"/>
          <w:szCs w:val="20"/>
        </w:rPr>
        <w:t xml:space="preserve"> Healthcare Solutions</w:t>
      </w:r>
      <w:r w:rsidRPr="005A2ECE">
        <w:rPr>
          <w:rFonts w:cs="Arial"/>
          <w:sz w:val="20"/>
          <w:szCs w:val="20"/>
        </w:rPr>
        <w:t xml:space="preserve">, </w:t>
      </w:r>
      <w:r w:rsidR="009115E1">
        <w:rPr>
          <w:rFonts w:cs="Arial"/>
          <w:sz w:val="20"/>
          <w:szCs w:val="20"/>
        </w:rPr>
        <w:t>11/</w:t>
      </w:r>
      <w:r w:rsidRPr="005A2ECE">
        <w:rPr>
          <w:rFonts w:cs="Arial"/>
          <w:sz w:val="20"/>
          <w:szCs w:val="20"/>
        </w:rPr>
        <w:t xml:space="preserve">2003 – </w:t>
      </w:r>
      <w:r w:rsidR="009115E1">
        <w:rPr>
          <w:rFonts w:cs="Arial"/>
          <w:sz w:val="20"/>
          <w:szCs w:val="20"/>
        </w:rPr>
        <w:t>2/</w:t>
      </w:r>
      <w:r w:rsidRPr="005A2ECE">
        <w:rPr>
          <w:rFonts w:cs="Arial"/>
          <w:sz w:val="20"/>
          <w:szCs w:val="20"/>
        </w:rPr>
        <w:t>2007</w:t>
      </w:r>
    </w:p>
    <w:p w14:paraId="7ED1C4C5" w14:textId="4FABA7D5" w:rsidR="00EC7CF6" w:rsidRPr="00EC7CF6" w:rsidRDefault="00A66DCB" w:rsidP="004A5A0C">
      <w:pPr>
        <w:pStyle w:val="Heading3"/>
      </w:pPr>
      <w:r w:rsidRPr="00B33B66">
        <w:t>Career Highlights</w:t>
      </w:r>
    </w:p>
    <w:p w14:paraId="370D713A" w14:textId="4E168EF6" w:rsidR="00D1430A" w:rsidRPr="005A2ECE" w:rsidRDefault="00D1430A" w:rsidP="00D1430A">
      <w:pPr>
        <w:pStyle w:val="Heading5"/>
      </w:pPr>
      <w:r>
        <w:t>University of California San Francisco</w:t>
      </w:r>
    </w:p>
    <w:p w14:paraId="19BD930B" w14:textId="1DAC0C24" w:rsidR="00D1430A" w:rsidRPr="006D7202" w:rsidRDefault="00D1430A" w:rsidP="00D1430A">
      <w:pPr>
        <w:pStyle w:val="Subtitle"/>
        <w:rPr>
          <w:rFonts w:cs="Arial"/>
          <w:b/>
          <w:bCs/>
          <w:sz w:val="20"/>
          <w:szCs w:val="20"/>
        </w:rPr>
      </w:pPr>
      <w:r w:rsidRPr="005A2ECE">
        <w:rPr>
          <w:rStyle w:val="Strong"/>
          <w:rFonts w:cs="Arial"/>
          <w:sz w:val="20"/>
          <w:szCs w:val="20"/>
        </w:rPr>
        <w:t xml:space="preserve">Title: </w:t>
      </w:r>
      <w:r>
        <w:rPr>
          <w:sz w:val="20"/>
          <w:szCs w:val="20"/>
        </w:rPr>
        <w:t>Senior</w:t>
      </w:r>
      <w:r>
        <w:rPr>
          <w:sz w:val="20"/>
          <w:szCs w:val="20"/>
        </w:rPr>
        <w:t xml:space="preserve"> User Experience Designer</w:t>
      </w:r>
      <w:r w:rsidRPr="005A2ECE">
        <w:rPr>
          <w:sz w:val="20"/>
          <w:szCs w:val="20"/>
        </w:rPr>
        <w:t xml:space="preserve"> </w:t>
      </w:r>
      <w:r w:rsidRPr="005A2ECE">
        <w:rPr>
          <w:rStyle w:val="Strong"/>
          <w:rFonts w:cs="Arial"/>
          <w:sz w:val="20"/>
          <w:szCs w:val="20"/>
        </w:rPr>
        <w:t xml:space="preserve">Roles: </w:t>
      </w:r>
      <w:r w:rsidR="00215652" w:rsidRPr="005A2ECE">
        <w:rPr>
          <w:sz w:val="20"/>
          <w:szCs w:val="20"/>
        </w:rPr>
        <w:t>User Experience Designer</w:t>
      </w:r>
      <w:r w:rsidR="00215652">
        <w:rPr>
          <w:sz w:val="20"/>
          <w:szCs w:val="20"/>
        </w:rPr>
        <w:t>, User Researcher, Interactive Prototyper</w:t>
      </w:r>
    </w:p>
    <w:p w14:paraId="453644FF" w14:textId="501069F0" w:rsidR="00D1430A" w:rsidRPr="005A2ECE" w:rsidRDefault="00D1430A" w:rsidP="00D1430A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Let the</w:t>
      </w:r>
      <w:r w:rsidRPr="005A2EC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redesign of UCSF’s Industrial Documents Library</w:t>
      </w:r>
    </w:p>
    <w:p w14:paraId="4E01B1AB" w14:textId="77777777" w:rsidR="00D1430A" w:rsidRDefault="00D1430A" w:rsidP="00D1430A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Lead all design &amp; research activities</w:t>
      </w:r>
    </w:p>
    <w:p w14:paraId="7FD8B361" w14:textId="77777777" w:rsidR="00D548AE" w:rsidRPr="00D1430A" w:rsidRDefault="00D548AE" w:rsidP="00D548AE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onducted User Interviews</w:t>
      </w:r>
    </w:p>
    <w:p w14:paraId="3209CE74" w14:textId="77777777" w:rsidR="00D1430A" w:rsidRDefault="00D1430A" w:rsidP="00D1430A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duced hundreds of wireframes</w:t>
      </w:r>
    </w:p>
    <w:p w14:paraId="3D42101B" w14:textId="77777777" w:rsidR="00D1430A" w:rsidRDefault="00D1430A" w:rsidP="00D1430A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Produced precise production ready accessible, responsive, interactive prototypes </w:t>
      </w:r>
    </w:p>
    <w:p w14:paraId="6DB68B76" w14:textId="384D1B41" w:rsidR="00D548AE" w:rsidRPr="005A2ECE" w:rsidRDefault="00D548AE" w:rsidP="00D1430A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reated a design system from scratch</w:t>
      </w:r>
    </w:p>
    <w:p w14:paraId="13731DE3" w14:textId="7D60B12B" w:rsidR="00927FCE" w:rsidRPr="005A2ECE" w:rsidRDefault="00927FCE" w:rsidP="00927FCE">
      <w:pPr>
        <w:pStyle w:val="Heading5"/>
      </w:pPr>
      <w:r>
        <w:t>Guardant Health</w:t>
      </w:r>
    </w:p>
    <w:p w14:paraId="424E48BC" w14:textId="6516F65B" w:rsidR="00927FCE" w:rsidRPr="006D7202" w:rsidRDefault="00927FCE" w:rsidP="00927FCE">
      <w:pPr>
        <w:pStyle w:val="Subtitle"/>
        <w:rPr>
          <w:rFonts w:cs="Arial"/>
          <w:b/>
          <w:bCs/>
          <w:sz w:val="20"/>
          <w:szCs w:val="20"/>
        </w:rPr>
      </w:pPr>
      <w:r w:rsidRPr="005A2ECE">
        <w:rPr>
          <w:rStyle w:val="Strong"/>
          <w:rFonts w:cs="Arial"/>
          <w:sz w:val="20"/>
          <w:szCs w:val="20"/>
        </w:rPr>
        <w:t xml:space="preserve">Title: </w:t>
      </w:r>
      <w:r>
        <w:rPr>
          <w:sz w:val="20"/>
          <w:szCs w:val="20"/>
        </w:rPr>
        <w:t xml:space="preserve">User Experience </w:t>
      </w:r>
      <w:r w:rsidR="00EE0112">
        <w:rPr>
          <w:sz w:val="20"/>
          <w:szCs w:val="20"/>
        </w:rPr>
        <w:t>Lead</w:t>
      </w:r>
      <w:r w:rsidRPr="005A2ECE">
        <w:rPr>
          <w:sz w:val="20"/>
          <w:szCs w:val="20"/>
        </w:rPr>
        <w:t xml:space="preserve"> </w:t>
      </w:r>
      <w:r w:rsidRPr="005A2ECE">
        <w:rPr>
          <w:rStyle w:val="Strong"/>
          <w:rFonts w:cs="Arial"/>
          <w:sz w:val="20"/>
          <w:szCs w:val="20"/>
        </w:rPr>
        <w:t xml:space="preserve">Roles: </w:t>
      </w:r>
      <w:r w:rsidR="00215652" w:rsidRPr="005A2ECE">
        <w:rPr>
          <w:sz w:val="20"/>
          <w:szCs w:val="20"/>
        </w:rPr>
        <w:t>User Experience Designer</w:t>
      </w:r>
      <w:r w:rsidR="00215652">
        <w:rPr>
          <w:sz w:val="20"/>
          <w:szCs w:val="20"/>
        </w:rPr>
        <w:t>, User Researcher, Interactive Prototyper</w:t>
      </w:r>
    </w:p>
    <w:p w14:paraId="504921C6" w14:textId="2DCFD2FA" w:rsidR="00927FCE" w:rsidRDefault="00D1430A" w:rsidP="00927FCE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art of a product development team tasked with redesigning Guardant’s provider portal</w:t>
      </w:r>
      <w:r w:rsidR="00927FCE" w:rsidRPr="003447B6">
        <w:rPr>
          <w:rFonts w:cs="Arial"/>
          <w:sz w:val="20"/>
          <w:szCs w:val="20"/>
        </w:rPr>
        <w:t xml:space="preserve"> </w:t>
      </w:r>
    </w:p>
    <w:p w14:paraId="1E4FC8D4" w14:textId="77777777" w:rsidR="00927FCE" w:rsidRDefault="00927FCE" w:rsidP="00927FCE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Lead all design &amp; research activities</w:t>
      </w:r>
    </w:p>
    <w:p w14:paraId="5C5A5D06" w14:textId="5D5526ED" w:rsidR="00D1430A" w:rsidRDefault="00D1430A" w:rsidP="00927FCE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Delivered production ready UI designs and documentation</w:t>
      </w:r>
    </w:p>
    <w:p w14:paraId="75D83E76" w14:textId="77777777" w:rsidR="00927FCE" w:rsidRDefault="00927FCE" w:rsidP="00927FCE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duced hundreds of wireframes</w:t>
      </w:r>
    </w:p>
    <w:p w14:paraId="05445C72" w14:textId="26C33BF9" w:rsidR="00D1430A" w:rsidRDefault="00D1430A" w:rsidP="00927FCE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onducted User Interviews</w:t>
      </w:r>
    </w:p>
    <w:p w14:paraId="0248D029" w14:textId="77777777" w:rsidR="00924D77" w:rsidRDefault="00924D77">
      <w:pPr>
        <w:rPr>
          <w:b/>
          <w:bCs/>
          <w:iCs/>
          <w:sz w:val="20"/>
          <w:szCs w:val="20"/>
        </w:rPr>
      </w:pPr>
      <w:r>
        <w:br w:type="page"/>
      </w:r>
    </w:p>
    <w:p w14:paraId="62D9ED5E" w14:textId="4BE0988A" w:rsidR="003447B6" w:rsidRPr="005A2ECE" w:rsidRDefault="003447B6" w:rsidP="003447B6">
      <w:pPr>
        <w:pStyle w:val="Heading5"/>
      </w:pPr>
      <w:r>
        <w:lastRenderedPageBreak/>
        <w:t>University of California Berkeley</w:t>
      </w:r>
    </w:p>
    <w:p w14:paraId="5D741D37" w14:textId="23D35A4E" w:rsidR="003447B6" w:rsidRPr="006D7202" w:rsidRDefault="003447B6" w:rsidP="003447B6">
      <w:pPr>
        <w:pStyle w:val="Subtitle"/>
        <w:rPr>
          <w:rFonts w:cs="Arial"/>
          <w:b/>
          <w:bCs/>
          <w:sz w:val="20"/>
          <w:szCs w:val="20"/>
        </w:rPr>
      </w:pPr>
      <w:r w:rsidRPr="005A2ECE">
        <w:rPr>
          <w:rStyle w:val="Strong"/>
          <w:rFonts w:cs="Arial"/>
          <w:sz w:val="20"/>
          <w:szCs w:val="20"/>
        </w:rPr>
        <w:t xml:space="preserve">Title: </w:t>
      </w:r>
      <w:r w:rsidR="00377383">
        <w:rPr>
          <w:sz w:val="20"/>
          <w:szCs w:val="20"/>
        </w:rPr>
        <w:t>Senior</w:t>
      </w:r>
      <w:r>
        <w:rPr>
          <w:sz w:val="20"/>
          <w:szCs w:val="20"/>
        </w:rPr>
        <w:t xml:space="preserve"> User Experience Designer</w:t>
      </w:r>
      <w:r w:rsidRPr="005A2ECE">
        <w:rPr>
          <w:sz w:val="20"/>
          <w:szCs w:val="20"/>
        </w:rPr>
        <w:t xml:space="preserve"> </w:t>
      </w:r>
      <w:r w:rsidRPr="005A2ECE">
        <w:rPr>
          <w:rStyle w:val="Strong"/>
          <w:rFonts w:cs="Arial"/>
          <w:sz w:val="20"/>
          <w:szCs w:val="20"/>
        </w:rPr>
        <w:t xml:space="preserve">Roles: </w:t>
      </w:r>
      <w:r w:rsidR="00215652" w:rsidRPr="005A2ECE">
        <w:rPr>
          <w:sz w:val="20"/>
          <w:szCs w:val="20"/>
        </w:rPr>
        <w:t>User Experience Designer</w:t>
      </w:r>
      <w:r w:rsidR="00215652">
        <w:rPr>
          <w:sz w:val="20"/>
          <w:szCs w:val="20"/>
        </w:rPr>
        <w:t>, User Researcher, Interactive Prototyper</w:t>
      </w:r>
      <w:r w:rsidR="00D548A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duct Manager, </w:t>
      </w:r>
      <w:r w:rsidR="00CD050B">
        <w:rPr>
          <w:sz w:val="20"/>
          <w:szCs w:val="20"/>
        </w:rPr>
        <w:t>Product Owner</w:t>
      </w:r>
    </w:p>
    <w:p w14:paraId="4D654544" w14:textId="63F6E7E1" w:rsidR="003447B6" w:rsidRDefault="003447B6" w:rsidP="00627A4B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 w:rsidRPr="003447B6">
        <w:rPr>
          <w:rFonts w:cs="Arial"/>
          <w:sz w:val="20"/>
          <w:szCs w:val="20"/>
        </w:rPr>
        <w:t>Manage</w:t>
      </w:r>
      <w:r w:rsidR="00CD050B">
        <w:rPr>
          <w:rFonts w:cs="Arial"/>
          <w:sz w:val="20"/>
          <w:szCs w:val="20"/>
        </w:rPr>
        <w:t>d</w:t>
      </w:r>
      <w:r w:rsidRPr="003447B6">
        <w:rPr>
          <w:rFonts w:cs="Arial"/>
          <w:sz w:val="20"/>
          <w:szCs w:val="20"/>
        </w:rPr>
        <w:t xml:space="preserve"> a </w:t>
      </w:r>
      <w:r w:rsidR="00CD050B" w:rsidRPr="003447B6">
        <w:rPr>
          <w:rFonts w:cs="Arial"/>
          <w:sz w:val="20"/>
          <w:szCs w:val="20"/>
        </w:rPr>
        <w:t>seven-figure</w:t>
      </w:r>
      <w:r w:rsidR="00845AB7">
        <w:rPr>
          <w:rFonts w:cs="Arial"/>
          <w:sz w:val="20"/>
          <w:szCs w:val="20"/>
        </w:rPr>
        <w:t xml:space="preserve"> budget for</w:t>
      </w:r>
      <w:r w:rsidRPr="003447B6">
        <w:rPr>
          <w:rFonts w:cs="Arial"/>
          <w:sz w:val="20"/>
          <w:szCs w:val="20"/>
        </w:rPr>
        <w:t xml:space="preserve"> </w:t>
      </w:r>
      <w:r w:rsidR="00CD050B">
        <w:rPr>
          <w:rFonts w:cs="Arial"/>
          <w:sz w:val="20"/>
          <w:szCs w:val="20"/>
        </w:rPr>
        <w:t>portal</w:t>
      </w:r>
      <w:r w:rsidRPr="003447B6">
        <w:rPr>
          <w:rFonts w:cs="Arial"/>
          <w:sz w:val="20"/>
          <w:szCs w:val="20"/>
        </w:rPr>
        <w:t xml:space="preserve"> application development project </w:t>
      </w:r>
    </w:p>
    <w:p w14:paraId="5D0C736D" w14:textId="7984E491" w:rsidR="003447B6" w:rsidRDefault="003447B6" w:rsidP="003447B6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3447B6">
        <w:rPr>
          <w:rFonts w:cs="Arial"/>
          <w:sz w:val="20"/>
          <w:szCs w:val="20"/>
        </w:rPr>
        <w:t>Responsible</w:t>
      </w:r>
      <w:r w:rsidR="00901EEF">
        <w:rPr>
          <w:rFonts w:cs="Arial"/>
          <w:sz w:val="20"/>
          <w:szCs w:val="20"/>
        </w:rPr>
        <w:t xml:space="preserve"> for business analysis, systems analysis</w:t>
      </w:r>
      <w:r w:rsidRPr="003447B6">
        <w:rPr>
          <w:rFonts w:cs="Arial"/>
          <w:sz w:val="20"/>
          <w:szCs w:val="20"/>
        </w:rPr>
        <w:t xml:space="preserve"> </w:t>
      </w:r>
      <w:r w:rsidR="002C1CED">
        <w:rPr>
          <w:rFonts w:cs="Arial"/>
          <w:sz w:val="20"/>
          <w:szCs w:val="20"/>
        </w:rPr>
        <w:t>&amp;</w:t>
      </w:r>
      <w:r w:rsidRPr="003447B6">
        <w:rPr>
          <w:rFonts w:cs="Arial"/>
          <w:sz w:val="20"/>
          <w:szCs w:val="20"/>
        </w:rPr>
        <w:t xml:space="preserve"> product management</w:t>
      </w:r>
    </w:p>
    <w:p w14:paraId="0F7AA74B" w14:textId="4A25B025" w:rsidR="003447B6" w:rsidRPr="005A2ECE" w:rsidRDefault="003447B6" w:rsidP="003447B6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Design</w:t>
      </w:r>
      <w:r w:rsidR="00CD050B">
        <w:rPr>
          <w:rFonts w:cs="Arial"/>
          <w:sz w:val="20"/>
          <w:szCs w:val="20"/>
        </w:rPr>
        <w:t>ed</w:t>
      </w:r>
      <w:r w:rsidRPr="005A2EC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Web Applications for a modern HTM5/CSS3 technology stack.</w:t>
      </w:r>
    </w:p>
    <w:p w14:paraId="4D32A3F7" w14:textId="77777777" w:rsidR="003447B6" w:rsidRDefault="003447B6" w:rsidP="003447B6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Lead all design &amp; research activities</w:t>
      </w:r>
    </w:p>
    <w:p w14:paraId="01435E67" w14:textId="77777777" w:rsidR="003447B6" w:rsidRDefault="003447B6" w:rsidP="003447B6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duced hundreds of wireframes</w:t>
      </w:r>
    </w:p>
    <w:p w14:paraId="108940F4" w14:textId="76299549" w:rsidR="003447B6" w:rsidRPr="005A2ECE" w:rsidRDefault="003447B6" w:rsidP="003447B6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Produced precise </w:t>
      </w:r>
      <w:r w:rsidR="00CD050B">
        <w:rPr>
          <w:rFonts w:cs="Arial"/>
          <w:sz w:val="20"/>
          <w:szCs w:val="20"/>
        </w:rPr>
        <w:t xml:space="preserve">production ready accessible, responsive, </w:t>
      </w:r>
      <w:r>
        <w:rPr>
          <w:rFonts w:cs="Arial"/>
          <w:sz w:val="20"/>
          <w:szCs w:val="20"/>
        </w:rPr>
        <w:t xml:space="preserve">interactive prototypes </w:t>
      </w:r>
    </w:p>
    <w:p w14:paraId="1097066B" w14:textId="05972AA4" w:rsidR="00921396" w:rsidRPr="00927FCE" w:rsidRDefault="00377383" w:rsidP="00927FCE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</w:t>
      </w:r>
      <w:r w:rsidR="00CD050B">
        <w:rPr>
          <w:rFonts w:cs="Arial"/>
          <w:sz w:val="20"/>
          <w:szCs w:val="20"/>
        </w:rPr>
        <w:t>roduct owner on an</w:t>
      </w:r>
      <w:r w:rsidR="003447B6" w:rsidRPr="005A2ECE">
        <w:rPr>
          <w:rFonts w:cs="Arial"/>
          <w:sz w:val="20"/>
          <w:szCs w:val="20"/>
        </w:rPr>
        <w:t xml:space="preserve"> </w:t>
      </w:r>
      <w:r w:rsidR="00CD050B">
        <w:rPr>
          <w:rFonts w:cs="Arial"/>
          <w:sz w:val="20"/>
          <w:szCs w:val="20"/>
        </w:rPr>
        <w:t xml:space="preserve">agile </w:t>
      </w:r>
      <w:r w:rsidR="003447B6" w:rsidRPr="005A2ECE">
        <w:rPr>
          <w:rFonts w:cs="Arial"/>
          <w:sz w:val="20"/>
          <w:szCs w:val="20"/>
        </w:rPr>
        <w:t>development</w:t>
      </w:r>
      <w:r w:rsidR="00D9645C">
        <w:rPr>
          <w:rFonts w:cs="Arial"/>
          <w:sz w:val="20"/>
          <w:szCs w:val="20"/>
        </w:rPr>
        <w:t xml:space="preserve"> team</w:t>
      </w:r>
    </w:p>
    <w:p w14:paraId="5EF1B7B2" w14:textId="273753CF" w:rsidR="001D74BD" w:rsidRPr="005A2ECE" w:rsidRDefault="00EC7CF6" w:rsidP="001D74BD">
      <w:pPr>
        <w:pStyle w:val="Heading5"/>
      </w:pPr>
      <w:r>
        <w:t>Mirixa Corporation</w:t>
      </w:r>
    </w:p>
    <w:p w14:paraId="7A210D57" w14:textId="012EE2B9" w:rsidR="001D74BD" w:rsidRPr="006D7202" w:rsidRDefault="001D74BD" w:rsidP="00426C12">
      <w:pPr>
        <w:pStyle w:val="Subtitle"/>
        <w:rPr>
          <w:rFonts w:cs="Arial"/>
          <w:b/>
          <w:bCs/>
          <w:sz w:val="20"/>
          <w:szCs w:val="20"/>
        </w:rPr>
      </w:pPr>
      <w:r w:rsidRPr="005A2ECE">
        <w:rPr>
          <w:rStyle w:val="Strong"/>
          <w:rFonts w:cs="Arial"/>
          <w:sz w:val="20"/>
          <w:szCs w:val="20"/>
        </w:rPr>
        <w:t xml:space="preserve">Title: </w:t>
      </w:r>
      <w:r w:rsidR="00EC7CF6">
        <w:rPr>
          <w:sz w:val="20"/>
          <w:szCs w:val="20"/>
        </w:rPr>
        <w:t>Lead User Experience Designer</w:t>
      </w:r>
      <w:r w:rsidRPr="005A2ECE">
        <w:rPr>
          <w:sz w:val="20"/>
          <w:szCs w:val="20"/>
        </w:rPr>
        <w:t xml:space="preserve"> </w:t>
      </w:r>
      <w:r w:rsidRPr="005A2ECE">
        <w:rPr>
          <w:rStyle w:val="Strong"/>
          <w:rFonts w:cs="Arial"/>
          <w:sz w:val="20"/>
          <w:szCs w:val="20"/>
        </w:rPr>
        <w:t xml:space="preserve">Roles: </w:t>
      </w:r>
      <w:r w:rsidR="00845AB7" w:rsidRPr="005A2ECE">
        <w:rPr>
          <w:sz w:val="20"/>
          <w:szCs w:val="20"/>
        </w:rPr>
        <w:t>User Experience Designer</w:t>
      </w:r>
      <w:r w:rsidR="00845AB7">
        <w:rPr>
          <w:sz w:val="20"/>
          <w:szCs w:val="20"/>
        </w:rPr>
        <w:t>, User Researcher, Interactive Prototyper</w:t>
      </w:r>
    </w:p>
    <w:p w14:paraId="0BD79521" w14:textId="77777777" w:rsidR="00320395" w:rsidRDefault="00320395" w:rsidP="00627A4B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reated, managed &amp; conducted</w:t>
      </w:r>
      <w:r w:rsidRPr="005A2ECE">
        <w:rPr>
          <w:rFonts w:cs="Arial"/>
          <w:sz w:val="20"/>
          <w:szCs w:val="20"/>
        </w:rPr>
        <w:t xml:space="preserve"> us</w:t>
      </w:r>
      <w:r>
        <w:rPr>
          <w:rFonts w:cs="Arial"/>
          <w:sz w:val="20"/>
          <w:szCs w:val="20"/>
        </w:rPr>
        <w:t>er research &amp; usability testing processes</w:t>
      </w:r>
    </w:p>
    <w:p w14:paraId="6880BBBF" w14:textId="04AE4AFA" w:rsidR="00320395" w:rsidRDefault="00320395" w:rsidP="00222445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Designed &amp; developed analytics portal</w:t>
      </w:r>
      <w:r w:rsidR="003447B6">
        <w:rPr>
          <w:rFonts w:cs="Arial"/>
          <w:sz w:val="20"/>
          <w:szCs w:val="20"/>
        </w:rPr>
        <w:t xml:space="preserve"> to deliver results for over </w:t>
      </w:r>
      <w:r w:rsidR="00377383">
        <w:rPr>
          <w:rFonts w:cs="Arial"/>
          <w:sz w:val="20"/>
          <w:szCs w:val="20"/>
        </w:rPr>
        <w:t>2 million</w:t>
      </w:r>
      <w:r w:rsidR="003447B6">
        <w:rPr>
          <w:rFonts w:cs="Arial"/>
          <w:sz w:val="20"/>
          <w:szCs w:val="20"/>
        </w:rPr>
        <w:t xml:space="preserve"> </w:t>
      </w:r>
      <w:r w:rsidR="00377383">
        <w:rPr>
          <w:rFonts w:cs="Arial"/>
          <w:sz w:val="20"/>
          <w:szCs w:val="20"/>
        </w:rPr>
        <w:t>medication therapy management</w:t>
      </w:r>
      <w:r w:rsidR="003447B6">
        <w:rPr>
          <w:rFonts w:cs="Arial"/>
          <w:sz w:val="20"/>
          <w:szCs w:val="20"/>
        </w:rPr>
        <w:t xml:space="preserve"> cases per year</w:t>
      </w:r>
    </w:p>
    <w:p w14:paraId="2DAF8766" w14:textId="7AA0772D" w:rsidR="00320395" w:rsidRPr="005A2ECE" w:rsidRDefault="00320395" w:rsidP="00222445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Designed</w:t>
      </w:r>
      <w:r w:rsidRPr="005A2EC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Web Applications for a modern HTM5/CSS3 technology stack</w:t>
      </w:r>
    </w:p>
    <w:p w14:paraId="41EA14F1" w14:textId="5FF5FAB9" w:rsidR="00320395" w:rsidRDefault="00CD050B" w:rsidP="00222445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reated</w:t>
      </w:r>
      <w:r w:rsidR="00320395">
        <w:rPr>
          <w:rFonts w:cs="Arial"/>
          <w:sz w:val="20"/>
          <w:szCs w:val="20"/>
        </w:rPr>
        <w:t xml:space="preserve"> Mirixa’s first design system</w:t>
      </w:r>
    </w:p>
    <w:p w14:paraId="4C3246EE" w14:textId="77777777" w:rsidR="00320395" w:rsidRDefault="00320395" w:rsidP="007F1625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Lead all design &amp; research activities</w:t>
      </w:r>
    </w:p>
    <w:p w14:paraId="5915B58D" w14:textId="77777777" w:rsidR="00320395" w:rsidRDefault="00320395" w:rsidP="00222445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duced hundreds of wireframes</w:t>
      </w:r>
    </w:p>
    <w:p w14:paraId="30E2C3C8" w14:textId="4EA7CB0A" w:rsidR="00320395" w:rsidRPr="00377383" w:rsidRDefault="00377383" w:rsidP="00377383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Produced precise production ready accessible, responsive, interactive prototypes </w:t>
      </w:r>
    </w:p>
    <w:p w14:paraId="067D962B" w14:textId="77777777" w:rsidR="00320395" w:rsidRPr="005A2ECE" w:rsidRDefault="00320395" w:rsidP="00222445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Worked</w:t>
      </w:r>
      <w:r w:rsidRPr="005A2ECE">
        <w:rPr>
          <w:rFonts w:cs="Arial"/>
          <w:sz w:val="20"/>
          <w:szCs w:val="20"/>
        </w:rPr>
        <w:t xml:space="preserve"> with development teams to support implementation</w:t>
      </w:r>
    </w:p>
    <w:p w14:paraId="1AF6A02D" w14:textId="77777777" w:rsidR="00320395" w:rsidRDefault="00320395" w:rsidP="00F87691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F87691">
        <w:rPr>
          <w:rFonts w:cs="Arial"/>
          <w:sz w:val="20"/>
          <w:szCs w:val="20"/>
        </w:rPr>
        <w:t>Worked with product team to develop new product ideas</w:t>
      </w:r>
    </w:p>
    <w:p w14:paraId="75199B84" w14:textId="4540804A" w:rsidR="001D4DEF" w:rsidRPr="005A2ECE" w:rsidRDefault="001D4DEF" w:rsidP="001D4DEF">
      <w:pPr>
        <w:pStyle w:val="Heading5"/>
      </w:pPr>
      <w:r>
        <w:t>GE Global Research</w:t>
      </w:r>
    </w:p>
    <w:p w14:paraId="72701E7F" w14:textId="263BC3E5" w:rsidR="001D4DEF" w:rsidRPr="005A2ECE" w:rsidRDefault="001D4DEF" w:rsidP="00426C12">
      <w:pPr>
        <w:pStyle w:val="Subtitle"/>
        <w:rPr>
          <w:sz w:val="20"/>
          <w:szCs w:val="20"/>
        </w:rPr>
      </w:pPr>
      <w:r w:rsidRPr="005A2ECE">
        <w:rPr>
          <w:rStyle w:val="Strong"/>
          <w:rFonts w:cs="Arial"/>
          <w:sz w:val="20"/>
          <w:szCs w:val="20"/>
        </w:rPr>
        <w:t xml:space="preserve">Title: </w:t>
      </w:r>
      <w:r>
        <w:rPr>
          <w:sz w:val="20"/>
          <w:szCs w:val="20"/>
        </w:rPr>
        <w:t xml:space="preserve">Lead </w:t>
      </w:r>
      <w:r w:rsidRPr="005A2ECE">
        <w:rPr>
          <w:sz w:val="20"/>
          <w:szCs w:val="20"/>
        </w:rPr>
        <w:t xml:space="preserve">User Experience Designer </w:t>
      </w:r>
      <w:r w:rsidRPr="005A2ECE">
        <w:rPr>
          <w:rStyle w:val="Strong"/>
          <w:rFonts w:cs="Arial"/>
          <w:sz w:val="20"/>
          <w:szCs w:val="20"/>
        </w:rPr>
        <w:t xml:space="preserve">Roles: </w:t>
      </w:r>
      <w:r w:rsidRPr="005A2ECE">
        <w:rPr>
          <w:sz w:val="20"/>
          <w:szCs w:val="20"/>
        </w:rPr>
        <w:t>User Experience Designer</w:t>
      </w:r>
      <w:r w:rsidR="00D96F1B">
        <w:rPr>
          <w:sz w:val="20"/>
          <w:szCs w:val="20"/>
        </w:rPr>
        <w:t>, User Researcher</w:t>
      </w:r>
      <w:r w:rsidR="00845AB7">
        <w:rPr>
          <w:sz w:val="20"/>
          <w:szCs w:val="20"/>
        </w:rPr>
        <w:t>, Interactive Prototyper</w:t>
      </w:r>
    </w:p>
    <w:p w14:paraId="76BE70E4" w14:textId="77777777" w:rsidR="007F1625" w:rsidRPr="00BE59D6" w:rsidRDefault="007F1625" w:rsidP="00627A4B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reated, managed &amp; conducted</w:t>
      </w:r>
      <w:r w:rsidRPr="005A2ECE">
        <w:rPr>
          <w:rFonts w:cs="Arial"/>
          <w:sz w:val="20"/>
          <w:szCs w:val="20"/>
        </w:rPr>
        <w:t xml:space="preserve"> us</w:t>
      </w:r>
      <w:r>
        <w:rPr>
          <w:rFonts w:cs="Arial"/>
          <w:sz w:val="20"/>
          <w:szCs w:val="20"/>
        </w:rPr>
        <w:t>er research &amp; usability testing processes</w:t>
      </w:r>
    </w:p>
    <w:p w14:paraId="02FDC229" w14:textId="1EA9A664" w:rsidR="007F1625" w:rsidRPr="005A2ECE" w:rsidRDefault="007F1625" w:rsidP="00426C12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Designed</w:t>
      </w:r>
      <w:r w:rsidRPr="005A2EC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 xml:space="preserve">Web Applications for </w:t>
      </w:r>
      <w:r w:rsidR="00D9645C">
        <w:rPr>
          <w:rFonts w:cs="Arial"/>
          <w:sz w:val="20"/>
          <w:szCs w:val="20"/>
        </w:rPr>
        <w:t>four</w:t>
      </w:r>
      <w:r>
        <w:rPr>
          <w:rFonts w:cs="Arial"/>
          <w:sz w:val="20"/>
          <w:szCs w:val="20"/>
        </w:rPr>
        <w:t xml:space="preserve"> GE Businesses</w:t>
      </w:r>
    </w:p>
    <w:p w14:paraId="5C0E3E96" w14:textId="77777777" w:rsidR="007F1625" w:rsidRPr="005A2ECE" w:rsidRDefault="007F1625" w:rsidP="00426C12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Helped define the Industrial Internet for GE’s transportation businesses</w:t>
      </w:r>
    </w:p>
    <w:p w14:paraId="2983FA54" w14:textId="77777777" w:rsidR="007F1625" w:rsidRDefault="007F1625" w:rsidP="00426C12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duced hundreds of wireframes</w:t>
      </w:r>
    </w:p>
    <w:p w14:paraId="40EF2BBA" w14:textId="77777777" w:rsidR="00D9645C" w:rsidRPr="005A2ECE" w:rsidRDefault="00D9645C" w:rsidP="00D9645C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Produced precise production ready accessible, responsive, interactive prototypes </w:t>
      </w:r>
    </w:p>
    <w:p w14:paraId="47DBD239" w14:textId="4C95354C" w:rsidR="007F1625" w:rsidRDefault="007F1625" w:rsidP="00426C12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Work</w:t>
      </w:r>
      <w:r>
        <w:rPr>
          <w:rFonts w:cs="Arial"/>
          <w:sz w:val="20"/>
          <w:szCs w:val="20"/>
        </w:rPr>
        <w:t>ed</w:t>
      </w:r>
      <w:r w:rsidRPr="005A2ECE">
        <w:rPr>
          <w:rFonts w:cs="Arial"/>
          <w:sz w:val="20"/>
          <w:szCs w:val="20"/>
        </w:rPr>
        <w:t xml:space="preserve"> with development teams to support implementation</w:t>
      </w:r>
    </w:p>
    <w:p w14:paraId="132A7383" w14:textId="2D5B60F1" w:rsidR="00D9645C" w:rsidRPr="00D9645C" w:rsidRDefault="00D9645C" w:rsidP="00D9645C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ember of an</w:t>
      </w:r>
      <w:r w:rsidRPr="005A2EC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 xml:space="preserve">agile </w:t>
      </w:r>
      <w:r w:rsidRPr="005A2ECE">
        <w:rPr>
          <w:rFonts w:cs="Arial"/>
          <w:sz w:val="20"/>
          <w:szCs w:val="20"/>
        </w:rPr>
        <w:t>development</w:t>
      </w:r>
      <w:r>
        <w:rPr>
          <w:rFonts w:cs="Arial"/>
          <w:sz w:val="20"/>
          <w:szCs w:val="20"/>
        </w:rPr>
        <w:t xml:space="preserve"> team</w:t>
      </w:r>
    </w:p>
    <w:p w14:paraId="78AF79D8" w14:textId="38513ADB" w:rsidR="00A66DCB" w:rsidRPr="005A2ECE" w:rsidRDefault="00A66DCB" w:rsidP="00D42C8E">
      <w:pPr>
        <w:pStyle w:val="Heading5"/>
      </w:pPr>
      <w:r w:rsidRPr="005A2ECE">
        <w:t>Permanente Medical Group</w:t>
      </w:r>
    </w:p>
    <w:p w14:paraId="7EE23C84" w14:textId="0CA6DB9F" w:rsidR="00A66DCB" w:rsidRPr="005A2ECE" w:rsidRDefault="00A66DCB" w:rsidP="00FE164C">
      <w:pPr>
        <w:pStyle w:val="Subtitle"/>
        <w:rPr>
          <w:sz w:val="20"/>
          <w:szCs w:val="20"/>
        </w:rPr>
      </w:pPr>
      <w:r w:rsidRPr="005A2ECE">
        <w:rPr>
          <w:rStyle w:val="Strong"/>
          <w:rFonts w:cs="Arial"/>
          <w:sz w:val="20"/>
          <w:szCs w:val="20"/>
        </w:rPr>
        <w:t xml:space="preserve">Title: </w:t>
      </w:r>
      <w:r w:rsidR="004A35FC" w:rsidRPr="005A2ECE">
        <w:rPr>
          <w:sz w:val="20"/>
          <w:szCs w:val="20"/>
        </w:rPr>
        <w:t>Senior</w:t>
      </w:r>
      <w:r w:rsidR="005A2ECE">
        <w:rPr>
          <w:sz w:val="20"/>
          <w:szCs w:val="20"/>
        </w:rPr>
        <w:t xml:space="preserve"> </w:t>
      </w:r>
      <w:r w:rsidRPr="005A2ECE">
        <w:rPr>
          <w:sz w:val="20"/>
          <w:szCs w:val="20"/>
        </w:rPr>
        <w:t xml:space="preserve">User Experience Designer </w:t>
      </w:r>
      <w:r w:rsidRPr="005A2ECE">
        <w:rPr>
          <w:rStyle w:val="Strong"/>
          <w:rFonts w:cs="Arial"/>
          <w:sz w:val="20"/>
          <w:szCs w:val="20"/>
        </w:rPr>
        <w:t xml:space="preserve">Roles: </w:t>
      </w:r>
      <w:r w:rsidR="00845AB7" w:rsidRPr="005A2ECE">
        <w:rPr>
          <w:sz w:val="20"/>
          <w:szCs w:val="20"/>
        </w:rPr>
        <w:t>User Experience Designer</w:t>
      </w:r>
      <w:r w:rsidR="00845AB7">
        <w:rPr>
          <w:sz w:val="20"/>
          <w:szCs w:val="20"/>
        </w:rPr>
        <w:t>, User Researcher, Interactive Prototyper</w:t>
      </w:r>
    </w:p>
    <w:p w14:paraId="6872B23E" w14:textId="0433B01E" w:rsidR="007F1625" w:rsidRPr="00BE59D6" w:rsidRDefault="007F1625" w:rsidP="00627A4B">
      <w:pPr>
        <w:numPr>
          <w:ilvl w:val="0"/>
          <w:numId w:val="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Created</w:t>
      </w:r>
      <w:r w:rsidR="00F87691">
        <w:rPr>
          <w:rFonts w:cs="Arial"/>
          <w:sz w:val="20"/>
          <w:szCs w:val="20"/>
        </w:rPr>
        <w:t xml:space="preserve"> &amp; </w:t>
      </w:r>
      <w:r>
        <w:rPr>
          <w:rFonts w:cs="Arial"/>
          <w:sz w:val="20"/>
          <w:szCs w:val="20"/>
        </w:rPr>
        <w:t xml:space="preserve">managed </w:t>
      </w:r>
      <w:r w:rsidR="00F87691">
        <w:rPr>
          <w:rFonts w:cs="Arial"/>
          <w:sz w:val="20"/>
          <w:szCs w:val="20"/>
        </w:rPr>
        <w:t>PMG’s first</w:t>
      </w:r>
      <w:r w:rsidRPr="005A2ECE">
        <w:rPr>
          <w:rFonts w:cs="Arial"/>
          <w:sz w:val="20"/>
          <w:szCs w:val="20"/>
        </w:rPr>
        <w:t xml:space="preserve"> us</w:t>
      </w:r>
      <w:r>
        <w:rPr>
          <w:rFonts w:cs="Arial"/>
          <w:sz w:val="20"/>
          <w:szCs w:val="20"/>
        </w:rPr>
        <w:t xml:space="preserve">er research &amp; usability testing </w:t>
      </w:r>
      <w:r w:rsidR="00F87691">
        <w:rPr>
          <w:rFonts w:cs="Arial"/>
          <w:sz w:val="20"/>
          <w:szCs w:val="20"/>
        </w:rPr>
        <w:t>lab</w:t>
      </w:r>
    </w:p>
    <w:p w14:paraId="132CDBC7" w14:textId="77777777" w:rsidR="007F1625" w:rsidRPr="005A2ECE" w:rsidRDefault="007F1625" w:rsidP="00950B3F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Design</w:t>
      </w:r>
      <w:r>
        <w:rPr>
          <w:rFonts w:cs="Arial"/>
          <w:sz w:val="20"/>
          <w:szCs w:val="20"/>
        </w:rPr>
        <w:t>ed</w:t>
      </w:r>
      <w:r w:rsidRPr="005A2ECE">
        <w:rPr>
          <w:rFonts w:cs="Arial"/>
          <w:sz w:val="20"/>
          <w:szCs w:val="20"/>
        </w:rPr>
        <w:t xml:space="preserve"> Web applications for My Doctor Online</w:t>
      </w:r>
    </w:p>
    <w:p w14:paraId="3AF8204F" w14:textId="77777777" w:rsidR="007F1625" w:rsidRDefault="007F1625" w:rsidP="005E5FC0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roduced hundreds of wireframes</w:t>
      </w:r>
    </w:p>
    <w:p w14:paraId="326D56E9" w14:textId="77777777" w:rsidR="00D9645C" w:rsidRPr="005A2ECE" w:rsidRDefault="00D9645C" w:rsidP="00D9645C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Produced precise production ready accessible, responsive, interactive prototypes </w:t>
      </w:r>
    </w:p>
    <w:p w14:paraId="7848FFB5" w14:textId="77777777" w:rsidR="007F1625" w:rsidRPr="005A2ECE" w:rsidRDefault="007F1625" w:rsidP="00950B3F">
      <w:pPr>
        <w:numPr>
          <w:ilvl w:val="0"/>
          <w:numId w:val="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Work</w:t>
      </w:r>
      <w:r>
        <w:rPr>
          <w:rFonts w:cs="Arial"/>
          <w:sz w:val="20"/>
          <w:szCs w:val="20"/>
        </w:rPr>
        <w:t>ed</w:t>
      </w:r>
      <w:r w:rsidRPr="005A2ECE">
        <w:rPr>
          <w:rFonts w:cs="Arial"/>
          <w:sz w:val="20"/>
          <w:szCs w:val="20"/>
        </w:rPr>
        <w:t xml:space="preserve"> with development teams to support implementation</w:t>
      </w:r>
    </w:p>
    <w:p w14:paraId="5677D316" w14:textId="77777777" w:rsidR="00A66DCB" w:rsidRPr="005A2ECE" w:rsidRDefault="00A66DCB" w:rsidP="00D42C8E">
      <w:pPr>
        <w:pStyle w:val="Heading5"/>
      </w:pPr>
      <w:r w:rsidRPr="005A2ECE">
        <w:t>ICW Incorporated</w:t>
      </w:r>
    </w:p>
    <w:p w14:paraId="4DE9C869" w14:textId="31F0EAC7" w:rsidR="00A66DCB" w:rsidRPr="005A2ECE" w:rsidRDefault="00A66DCB" w:rsidP="00FE164C">
      <w:pPr>
        <w:pStyle w:val="Subtitle"/>
        <w:rPr>
          <w:sz w:val="20"/>
          <w:szCs w:val="20"/>
        </w:rPr>
      </w:pPr>
      <w:r w:rsidRPr="005A2ECE">
        <w:rPr>
          <w:rStyle w:val="Strong"/>
          <w:rFonts w:cs="Arial"/>
          <w:sz w:val="20"/>
          <w:szCs w:val="20"/>
        </w:rPr>
        <w:t xml:space="preserve">Title: </w:t>
      </w:r>
      <w:r w:rsidRPr="005A2ECE">
        <w:rPr>
          <w:sz w:val="20"/>
          <w:szCs w:val="20"/>
        </w:rPr>
        <w:t xml:space="preserve">User Interface Designer/Usability Analyst </w:t>
      </w:r>
      <w:r w:rsidRPr="005A2ECE">
        <w:rPr>
          <w:rStyle w:val="Strong"/>
          <w:rFonts w:cs="Arial"/>
          <w:sz w:val="20"/>
          <w:szCs w:val="20"/>
        </w:rPr>
        <w:t xml:space="preserve">Roles: </w:t>
      </w:r>
      <w:r w:rsidRPr="005A2ECE">
        <w:rPr>
          <w:sz w:val="20"/>
          <w:szCs w:val="20"/>
        </w:rPr>
        <w:t>User Interface Designer, HMTL</w:t>
      </w:r>
      <w:r w:rsidR="00845AB7">
        <w:rPr>
          <w:sz w:val="20"/>
          <w:szCs w:val="20"/>
        </w:rPr>
        <w:t>/</w:t>
      </w:r>
      <w:r w:rsidRPr="005A2ECE">
        <w:rPr>
          <w:sz w:val="20"/>
          <w:szCs w:val="20"/>
        </w:rPr>
        <w:t>CSS Developer, Web Designer</w:t>
      </w:r>
      <w:r w:rsidR="00845AB7">
        <w:rPr>
          <w:sz w:val="20"/>
          <w:szCs w:val="20"/>
        </w:rPr>
        <w:t xml:space="preserve">, </w:t>
      </w:r>
      <w:r w:rsidR="00845AB7" w:rsidRPr="005A2ECE">
        <w:rPr>
          <w:sz w:val="20"/>
          <w:szCs w:val="20"/>
        </w:rPr>
        <w:t>User Experience Designer</w:t>
      </w:r>
      <w:r w:rsidR="00845AB7">
        <w:rPr>
          <w:sz w:val="20"/>
          <w:szCs w:val="20"/>
        </w:rPr>
        <w:t>, User Researcher, Interactive Prototyper</w:t>
      </w:r>
    </w:p>
    <w:p w14:paraId="1216A727" w14:textId="77777777" w:rsidR="007F1625" w:rsidRPr="005A2ECE" w:rsidRDefault="007F1625" w:rsidP="00627A4B">
      <w:pPr>
        <w:numPr>
          <w:ilvl w:val="0"/>
          <w:numId w:val="7"/>
        </w:numPr>
        <w:spacing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Co-authored technical paper about best practices using Web portal applicati</w:t>
      </w:r>
      <w:r>
        <w:rPr>
          <w:rFonts w:cs="Arial"/>
          <w:sz w:val="20"/>
          <w:szCs w:val="20"/>
        </w:rPr>
        <w:t>ons in a healthcare environment</w:t>
      </w:r>
    </w:p>
    <w:p w14:paraId="0A173CF1" w14:textId="77777777" w:rsidR="007F1625" w:rsidRPr="005A2ECE" w:rsidRDefault="007F1625" w:rsidP="00CF2A18">
      <w:pPr>
        <w:numPr>
          <w:ilvl w:val="0"/>
          <w:numId w:val="7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Designed interactive prototypes using the Liferay Open So</w:t>
      </w:r>
      <w:r>
        <w:rPr>
          <w:rFonts w:cs="Arial"/>
          <w:sz w:val="20"/>
          <w:szCs w:val="20"/>
        </w:rPr>
        <w:t>urce portal, HTML, CSS &amp; jQuery</w:t>
      </w:r>
    </w:p>
    <w:p w14:paraId="38899EC0" w14:textId="77777777" w:rsidR="007F1625" w:rsidRPr="005A2ECE" w:rsidRDefault="007F1625" w:rsidP="00CF2A18">
      <w:pPr>
        <w:numPr>
          <w:ilvl w:val="0"/>
          <w:numId w:val="7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 xml:space="preserve">Designed </w:t>
      </w:r>
      <w:r w:rsidRPr="00EC7CF6">
        <w:rPr>
          <w:rFonts w:cs="Arial"/>
          <w:noProof/>
          <w:sz w:val="20"/>
          <w:szCs w:val="20"/>
        </w:rPr>
        <w:t>Web</w:t>
      </w:r>
      <w:r>
        <w:rPr>
          <w:rFonts w:cs="Arial"/>
          <w:noProof/>
          <w:sz w:val="20"/>
          <w:szCs w:val="20"/>
        </w:rPr>
        <w:t>-</w:t>
      </w:r>
      <w:r w:rsidRPr="00EC7CF6">
        <w:rPr>
          <w:rFonts w:cs="Arial"/>
          <w:noProof/>
          <w:sz w:val="20"/>
          <w:szCs w:val="20"/>
        </w:rPr>
        <w:t>based</w:t>
      </w:r>
      <w:r>
        <w:rPr>
          <w:rFonts w:cs="Arial"/>
          <w:sz w:val="20"/>
          <w:szCs w:val="20"/>
        </w:rPr>
        <w:t xml:space="preserve"> presentations for trade shows</w:t>
      </w:r>
    </w:p>
    <w:p w14:paraId="129C043E" w14:textId="77777777" w:rsidR="007F1625" w:rsidRPr="005A2ECE" w:rsidRDefault="007F1625" w:rsidP="00CF2A18">
      <w:pPr>
        <w:numPr>
          <w:ilvl w:val="0"/>
          <w:numId w:val="7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Developed personas, wireframes, prototypes &amp; performed usability tests for th</w:t>
      </w:r>
      <w:r>
        <w:rPr>
          <w:rFonts w:cs="Arial"/>
          <w:sz w:val="20"/>
          <w:szCs w:val="20"/>
        </w:rPr>
        <w:t>ree healthcare Web applications</w:t>
      </w:r>
    </w:p>
    <w:p w14:paraId="065B85DC" w14:textId="1ADE94AD" w:rsidR="007F1625" w:rsidRPr="005A2ECE" w:rsidRDefault="007F1625" w:rsidP="00CF2A18">
      <w:pPr>
        <w:numPr>
          <w:ilvl w:val="0"/>
          <w:numId w:val="7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 xml:space="preserve">Presented Web application designs to 17 </w:t>
      </w:r>
      <w:r w:rsidR="00EA184F">
        <w:rPr>
          <w:rFonts w:cs="Arial"/>
          <w:sz w:val="20"/>
          <w:szCs w:val="20"/>
        </w:rPr>
        <w:t xml:space="preserve">potential </w:t>
      </w:r>
      <w:r w:rsidRPr="005A2ECE">
        <w:rPr>
          <w:rFonts w:cs="Arial"/>
          <w:sz w:val="20"/>
          <w:szCs w:val="20"/>
        </w:rPr>
        <w:t>customer</w:t>
      </w:r>
      <w:r>
        <w:rPr>
          <w:rFonts w:cs="Arial"/>
          <w:sz w:val="20"/>
          <w:szCs w:val="20"/>
        </w:rPr>
        <w:t>s in support of ICW sales staff</w:t>
      </w:r>
    </w:p>
    <w:p w14:paraId="32549EE6" w14:textId="02A7610A" w:rsidR="00B54C7F" w:rsidRDefault="007F1625" w:rsidP="00CD050B">
      <w:pPr>
        <w:numPr>
          <w:ilvl w:val="0"/>
          <w:numId w:val="7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Presented Web application designs to ICW executive ma</w:t>
      </w:r>
      <w:r>
        <w:rPr>
          <w:rFonts w:cs="Arial"/>
          <w:sz w:val="20"/>
          <w:szCs w:val="20"/>
        </w:rPr>
        <w:t xml:space="preserve">nagement &amp; technical </w:t>
      </w:r>
      <w:r w:rsidR="00CD050B">
        <w:rPr>
          <w:rFonts w:cs="Arial"/>
          <w:sz w:val="20"/>
          <w:szCs w:val="20"/>
        </w:rPr>
        <w:t>architects</w:t>
      </w:r>
    </w:p>
    <w:p w14:paraId="3ADC2490" w14:textId="32BE7C13" w:rsidR="00D9645C" w:rsidRPr="005A2ECE" w:rsidRDefault="00D9645C" w:rsidP="00D9645C">
      <w:pPr>
        <w:numPr>
          <w:ilvl w:val="0"/>
          <w:numId w:val="7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ember of an</w:t>
      </w:r>
      <w:r w:rsidRPr="005A2ECE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 xml:space="preserve">agile </w:t>
      </w:r>
      <w:r w:rsidRPr="005A2ECE">
        <w:rPr>
          <w:rFonts w:cs="Arial"/>
          <w:sz w:val="20"/>
          <w:szCs w:val="20"/>
        </w:rPr>
        <w:t>development</w:t>
      </w:r>
      <w:r>
        <w:rPr>
          <w:rFonts w:cs="Arial"/>
          <w:sz w:val="20"/>
          <w:szCs w:val="20"/>
        </w:rPr>
        <w:t xml:space="preserve"> team</w:t>
      </w:r>
    </w:p>
    <w:p w14:paraId="42B2B838" w14:textId="77777777" w:rsidR="00EE0112" w:rsidRDefault="00EE0112">
      <w:pPr>
        <w:rPr>
          <w:rFonts w:cs="Arial"/>
          <w:b/>
          <w:bCs/>
          <w:iCs/>
          <w:sz w:val="20"/>
          <w:szCs w:val="20"/>
        </w:rPr>
      </w:pPr>
      <w:r>
        <w:rPr>
          <w:rFonts w:cs="Arial"/>
        </w:rPr>
        <w:br w:type="page"/>
      </w:r>
    </w:p>
    <w:p w14:paraId="1F36DB6B" w14:textId="3D21547B" w:rsidR="00A66DCB" w:rsidRPr="005A2ECE" w:rsidRDefault="00D61061" w:rsidP="00D42C8E">
      <w:pPr>
        <w:pStyle w:val="Heading5"/>
      </w:pPr>
      <w:r w:rsidRPr="005A2ECE">
        <w:rPr>
          <w:rFonts w:cs="Arial"/>
        </w:rPr>
        <w:lastRenderedPageBreak/>
        <w:t>Lumetra</w:t>
      </w:r>
      <w:r>
        <w:rPr>
          <w:rFonts w:cs="Arial"/>
        </w:rPr>
        <w:t xml:space="preserve"> Healthcare Solutions</w:t>
      </w:r>
    </w:p>
    <w:p w14:paraId="168C5850" w14:textId="347D66DA" w:rsidR="00A66DCB" w:rsidRPr="005A2ECE" w:rsidRDefault="00A66DCB" w:rsidP="00FE164C">
      <w:pPr>
        <w:pStyle w:val="Subtitle"/>
        <w:rPr>
          <w:sz w:val="20"/>
          <w:szCs w:val="20"/>
        </w:rPr>
      </w:pPr>
      <w:r w:rsidRPr="005A2ECE">
        <w:rPr>
          <w:rStyle w:val="Strong"/>
          <w:rFonts w:cs="Arial"/>
          <w:sz w:val="20"/>
          <w:szCs w:val="20"/>
        </w:rPr>
        <w:t xml:space="preserve">Title: </w:t>
      </w:r>
      <w:r w:rsidRPr="005A2ECE">
        <w:rPr>
          <w:sz w:val="20"/>
          <w:szCs w:val="20"/>
        </w:rPr>
        <w:t xml:space="preserve">Webmaster </w:t>
      </w:r>
      <w:r w:rsidRPr="005A2ECE">
        <w:rPr>
          <w:rStyle w:val="Strong"/>
          <w:rFonts w:cs="Arial"/>
          <w:sz w:val="20"/>
          <w:szCs w:val="20"/>
        </w:rPr>
        <w:t xml:space="preserve">Roles: </w:t>
      </w:r>
      <w:r w:rsidRPr="005A2ECE">
        <w:rPr>
          <w:sz w:val="20"/>
          <w:szCs w:val="20"/>
        </w:rPr>
        <w:t xml:space="preserve">Webmaster, Web Designer, </w:t>
      </w:r>
      <w:r w:rsidR="00845AB7">
        <w:rPr>
          <w:sz w:val="20"/>
          <w:szCs w:val="20"/>
        </w:rPr>
        <w:t xml:space="preserve">HTML/CSS Developer, </w:t>
      </w:r>
      <w:r w:rsidRPr="005A2ECE">
        <w:rPr>
          <w:sz w:val="20"/>
          <w:szCs w:val="20"/>
        </w:rPr>
        <w:t xml:space="preserve">Project Manager &amp; </w:t>
      </w:r>
      <w:r w:rsidR="00845AB7">
        <w:rPr>
          <w:sz w:val="20"/>
          <w:szCs w:val="20"/>
        </w:rPr>
        <w:t>User Researcher</w:t>
      </w:r>
    </w:p>
    <w:p w14:paraId="09E33748" w14:textId="77777777" w:rsidR="007F1625" w:rsidRPr="005A2ECE" w:rsidRDefault="007F1625" w:rsidP="00627A4B">
      <w:pPr>
        <w:numPr>
          <w:ilvl w:val="0"/>
          <w:numId w:val="8"/>
        </w:numPr>
        <w:spacing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Designed Content Management Syste</w:t>
      </w:r>
      <w:r>
        <w:rPr>
          <w:rFonts w:cs="Arial"/>
          <w:sz w:val="20"/>
          <w:szCs w:val="20"/>
        </w:rPr>
        <w:t>m (CMS) based on Extron CMS 400</w:t>
      </w:r>
    </w:p>
    <w:p w14:paraId="6CCC88BD" w14:textId="77777777" w:rsidR="007F1625" w:rsidRPr="005A2ECE" w:rsidRDefault="007F1625" w:rsidP="00CF2A18">
      <w:pPr>
        <w:numPr>
          <w:ilvl w:val="0"/>
          <w:numId w:val="8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Developed personas, wireframes, prototypes &amp; performed usability tests for five inter</w:t>
      </w:r>
      <w:r>
        <w:rPr>
          <w:rFonts w:cs="Arial"/>
          <w:sz w:val="20"/>
          <w:szCs w:val="20"/>
        </w:rPr>
        <w:t>nal &amp; external Web applications</w:t>
      </w:r>
    </w:p>
    <w:p w14:paraId="7DA6B4B7" w14:textId="77777777" w:rsidR="007F1625" w:rsidRPr="005A2ECE" w:rsidRDefault="007F1625" w:rsidP="00CF2A18">
      <w:pPr>
        <w:numPr>
          <w:ilvl w:val="0"/>
          <w:numId w:val="8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 xml:space="preserve">Managed &amp; administered </w:t>
      </w:r>
      <w:r>
        <w:rPr>
          <w:rFonts w:cs="Arial"/>
          <w:sz w:val="20"/>
          <w:szCs w:val="20"/>
        </w:rPr>
        <w:t>internal collaboration platform</w:t>
      </w:r>
    </w:p>
    <w:p w14:paraId="7F6FCCA2" w14:textId="77777777" w:rsidR="007F1625" w:rsidRPr="005A2ECE" w:rsidRDefault="007F1625" w:rsidP="00CF2A18">
      <w:pPr>
        <w:numPr>
          <w:ilvl w:val="0"/>
          <w:numId w:val="8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Managed three comp</w:t>
      </w:r>
      <w:r>
        <w:rPr>
          <w:rFonts w:cs="Arial"/>
          <w:sz w:val="20"/>
          <w:szCs w:val="20"/>
        </w:rPr>
        <w:t>lete Web site redesign projects</w:t>
      </w:r>
    </w:p>
    <w:p w14:paraId="7F0A624D" w14:textId="77777777" w:rsidR="007F1625" w:rsidRPr="005A2ECE" w:rsidRDefault="007F1625" w:rsidP="00CF2A18">
      <w:pPr>
        <w:numPr>
          <w:ilvl w:val="0"/>
          <w:numId w:val="8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Train</w:t>
      </w:r>
      <w:r>
        <w:rPr>
          <w:rFonts w:cs="Arial"/>
          <w:sz w:val="20"/>
          <w:szCs w:val="20"/>
        </w:rPr>
        <w:t>ed editorial staff in CMS usage</w:t>
      </w:r>
    </w:p>
    <w:p w14:paraId="4C6A2320" w14:textId="77777777" w:rsidR="007F1625" w:rsidRPr="005A2ECE" w:rsidRDefault="007F1625" w:rsidP="00CF2A18">
      <w:pPr>
        <w:numPr>
          <w:ilvl w:val="0"/>
          <w:numId w:val="8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Trained medical &amp; professional staff in usage of inter</w:t>
      </w:r>
      <w:r>
        <w:rPr>
          <w:rFonts w:cs="Arial"/>
          <w:sz w:val="20"/>
          <w:szCs w:val="20"/>
        </w:rPr>
        <w:t>nal &amp; external Web applications</w:t>
      </w:r>
    </w:p>
    <w:p w14:paraId="1ED265E8" w14:textId="6E5634F9" w:rsidR="007F1625" w:rsidRPr="005A2ECE" w:rsidRDefault="00845AB7" w:rsidP="00CF2A18">
      <w:pPr>
        <w:numPr>
          <w:ilvl w:val="0"/>
          <w:numId w:val="8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Designed for </w:t>
      </w:r>
      <w:r w:rsidR="007F1625" w:rsidRPr="005A2ECE">
        <w:rPr>
          <w:rFonts w:cs="Arial"/>
          <w:sz w:val="20"/>
          <w:szCs w:val="20"/>
        </w:rPr>
        <w:t>W3C Web Standards &amp; Sec</w:t>
      </w:r>
      <w:r w:rsidR="007F1625">
        <w:rPr>
          <w:rFonts w:cs="Arial"/>
          <w:sz w:val="20"/>
          <w:szCs w:val="20"/>
        </w:rPr>
        <w:t>tion 508 Accessibility</w:t>
      </w:r>
    </w:p>
    <w:p w14:paraId="089C429C" w14:textId="122A84F9" w:rsidR="007F1625" w:rsidRPr="00EC7CF6" w:rsidRDefault="007F1625" w:rsidP="00EC7CF6">
      <w:pPr>
        <w:numPr>
          <w:ilvl w:val="0"/>
          <w:numId w:val="8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HMTL &amp; CSS development</w:t>
      </w:r>
    </w:p>
    <w:p w14:paraId="487DB2C8" w14:textId="434B0D1A" w:rsidR="00A66DCB" w:rsidRPr="00B33B66" w:rsidRDefault="00A66DCB" w:rsidP="00845AB7">
      <w:pPr>
        <w:pStyle w:val="Heading3"/>
      </w:pPr>
      <w:r w:rsidRPr="00B33B66">
        <w:t>Education, Training, Certification</w:t>
      </w:r>
      <w:r w:rsidR="00A77300">
        <w:t>s</w:t>
      </w:r>
      <w:r w:rsidRPr="00B33B66">
        <w:t xml:space="preserve"> &amp; Industry Conferences</w:t>
      </w:r>
    </w:p>
    <w:p w14:paraId="762C30BF" w14:textId="5802639F" w:rsidR="00924D77" w:rsidRDefault="00924D77" w:rsidP="00DD4876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 w:rsidRPr="00924D77">
        <w:rPr>
          <w:rFonts w:cs="Arial"/>
          <w:sz w:val="20"/>
          <w:szCs w:val="20"/>
        </w:rPr>
        <w:t>Master Class Participation Certificate</w:t>
      </w:r>
      <w:r>
        <w:rPr>
          <w:rFonts w:cs="Arial"/>
          <w:sz w:val="20"/>
          <w:szCs w:val="20"/>
        </w:rPr>
        <w:t xml:space="preserve">: </w:t>
      </w:r>
      <w:r w:rsidRPr="00924D77">
        <w:rPr>
          <w:rFonts w:cs="Arial"/>
          <w:sz w:val="20"/>
          <w:szCs w:val="20"/>
        </w:rPr>
        <w:t>AI-Powered UX Design</w:t>
      </w:r>
      <w:r>
        <w:rPr>
          <w:rFonts w:cs="Arial"/>
          <w:sz w:val="20"/>
          <w:szCs w:val="20"/>
        </w:rPr>
        <w:t>, 2023</w:t>
      </w:r>
    </w:p>
    <w:p w14:paraId="15506F0B" w14:textId="7ADC56C0" w:rsidR="00924D77" w:rsidRDefault="00924D77" w:rsidP="00924D77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 w:rsidRPr="00924D77">
        <w:rPr>
          <w:rFonts w:cs="Arial"/>
          <w:sz w:val="20"/>
          <w:szCs w:val="20"/>
        </w:rPr>
        <w:t>Master Class Participation Certificate</w:t>
      </w:r>
      <w:r>
        <w:rPr>
          <w:rFonts w:cs="Arial"/>
          <w:sz w:val="20"/>
          <w:szCs w:val="20"/>
        </w:rPr>
        <w:t xml:space="preserve">: </w:t>
      </w:r>
      <w:r w:rsidRPr="00924D77">
        <w:rPr>
          <w:rFonts w:cs="Arial"/>
          <w:sz w:val="20"/>
          <w:szCs w:val="20"/>
        </w:rPr>
        <w:t>How to Design for Civic Life</w:t>
      </w:r>
      <w:r>
        <w:rPr>
          <w:rFonts w:cs="Arial"/>
          <w:sz w:val="20"/>
          <w:szCs w:val="20"/>
        </w:rPr>
        <w:t>, 2023</w:t>
      </w:r>
    </w:p>
    <w:p w14:paraId="117601DC" w14:textId="4013F9C9" w:rsidR="00924D77" w:rsidRDefault="00924D77" w:rsidP="00924D77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 w:rsidRPr="00924D77">
        <w:rPr>
          <w:rFonts w:cs="Arial"/>
          <w:sz w:val="20"/>
          <w:szCs w:val="20"/>
        </w:rPr>
        <w:t>Master Class Participation Certificate</w:t>
      </w:r>
      <w:r>
        <w:rPr>
          <w:rFonts w:cs="Arial"/>
          <w:sz w:val="20"/>
          <w:szCs w:val="20"/>
        </w:rPr>
        <w:t xml:space="preserve">: </w:t>
      </w:r>
      <w:r>
        <w:rPr>
          <w:rFonts w:cs="Arial"/>
          <w:sz w:val="20"/>
          <w:szCs w:val="20"/>
        </w:rPr>
        <w:t>B</w:t>
      </w:r>
      <w:r w:rsidRPr="00924D77">
        <w:rPr>
          <w:rFonts w:cs="Arial"/>
          <w:sz w:val="20"/>
          <w:szCs w:val="20"/>
        </w:rPr>
        <w:t>oost</w:t>
      </w:r>
      <w:r w:rsidRPr="00924D77">
        <w:rPr>
          <w:rFonts w:cs="Arial"/>
          <w:sz w:val="20"/>
          <w:szCs w:val="20"/>
        </w:rPr>
        <w:t xml:space="preserve"> Mobile UX with UX Design Principles and Best Practices</w:t>
      </w:r>
      <w:r>
        <w:rPr>
          <w:rFonts w:cs="Arial"/>
          <w:sz w:val="20"/>
          <w:szCs w:val="20"/>
        </w:rPr>
        <w:t>, 2023</w:t>
      </w:r>
    </w:p>
    <w:p w14:paraId="11852A46" w14:textId="65775784" w:rsidR="00924D77" w:rsidRPr="00924D77" w:rsidRDefault="00924D77" w:rsidP="00924D77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 w:rsidRPr="00924D77">
        <w:rPr>
          <w:rFonts w:cs="Arial"/>
          <w:sz w:val="20"/>
          <w:szCs w:val="20"/>
        </w:rPr>
        <w:t>Master Class Participation Certificate</w:t>
      </w:r>
      <w:r>
        <w:rPr>
          <w:rFonts w:cs="Arial"/>
          <w:sz w:val="20"/>
          <w:szCs w:val="20"/>
        </w:rPr>
        <w:t xml:space="preserve">: </w:t>
      </w:r>
      <w:r w:rsidRPr="00924D77">
        <w:rPr>
          <w:rFonts w:cs="Arial"/>
          <w:sz w:val="20"/>
          <w:szCs w:val="20"/>
        </w:rPr>
        <w:t>How to Create Actionable User Journey Maps</w:t>
      </w:r>
      <w:r>
        <w:rPr>
          <w:rFonts w:cs="Arial"/>
          <w:sz w:val="20"/>
          <w:szCs w:val="20"/>
        </w:rPr>
        <w:t>, 2023</w:t>
      </w:r>
    </w:p>
    <w:p w14:paraId="4124B56E" w14:textId="6DE6A30B" w:rsidR="00627A4B" w:rsidRDefault="00627A4B" w:rsidP="00DD4876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UCTech, San Diego, 2022</w:t>
      </w:r>
    </w:p>
    <w:p w14:paraId="7A98D01E" w14:textId="6E515487" w:rsidR="0080606D" w:rsidRDefault="0080606D" w:rsidP="00627A4B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UCTech</w:t>
      </w:r>
      <w:r w:rsidR="00813F7E">
        <w:rPr>
          <w:rFonts w:cs="Arial"/>
          <w:sz w:val="20"/>
          <w:szCs w:val="20"/>
        </w:rPr>
        <w:t xml:space="preserve"> Santa Barbara, 2019</w:t>
      </w:r>
    </w:p>
    <w:p w14:paraId="1B9B9804" w14:textId="4ED7E7B3" w:rsidR="00924D77" w:rsidRPr="00924D77" w:rsidRDefault="00924D77" w:rsidP="00924D77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UCTech </w:t>
      </w:r>
      <w:r>
        <w:rPr>
          <w:rFonts w:cs="Arial"/>
          <w:sz w:val="20"/>
          <w:szCs w:val="20"/>
        </w:rPr>
        <w:t>Davis</w:t>
      </w:r>
      <w:r>
        <w:rPr>
          <w:rFonts w:cs="Arial"/>
          <w:sz w:val="20"/>
          <w:szCs w:val="20"/>
        </w:rPr>
        <w:t>, 201</w:t>
      </w:r>
      <w:r>
        <w:rPr>
          <w:rFonts w:cs="Arial"/>
          <w:sz w:val="20"/>
          <w:szCs w:val="20"/>
        </w:rPr>
        <w:t>8</w:t>
      </w:r>
    </w:p>
    <w:p w14:paraId="53906B1B" w14:textId="0AB270AA" w:rsidR="007F1625" w:rsidRDefault="007F1625" w:rsidP="00CE17C0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 w:rsidRPr="007F1625">
        <w:rPr>
          <w:rFonts w:cs="Arial"/>
          <w:sz w:val="20"/>
          <w:szCs w:val="20"/>
        </w:rPr>
        <w:t>To Be Designed</w:t>
      </w:r>
      <w:r>
        <w:rPr>
          <w:rFonts w:cs="Arial"/>
          <w:sz w:val="20"/>
          <w:szCs w:val="20"/>
        </w:rPr>
        <w:t xml:space="preserve"> (Rosenfeld), 2017</w:t>
      </w:r>
    </w:p>
    <w:p w14:paraId="682C3847" w14:textId="1C615F09" w:rsidR="00104292" w:rsidRDefault="00104292" w:rsidP="00104292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 w:rsidRPr="00104292">
        <w:rPr>
          <w:rFonts w:cs="Arial"/>
          <w:sz w:val="20"/>
          <w:szCs w:val="20"/>
        </w:rPr>
        <w:t>Experience Design Summit</w:t>
      </w:r>
      <w:r>
        <w:rPr>
          <w:rFonts w:cs="Arial"/>
          <w:sz w:val="20"/>
          <w:szCs w:val="20"/>
        </w:rPr>
        <w:t>, 2016</w:t>
      </w:r>
    </w:p>
    <w:p w14:paraId="19407D19" w14:textId="6F8EC7B5" w:rsidR="002C3C09" w:rsidRDefault="002C3C09" w:rsidP="007F1625">
      <w:pPr>
        <w:numPr>
          <w:ilvl w:val="0"/>
          <w:numId w:val="14"/>
        </w:numPr>
        <w:spacing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Balanced Team UX Summit, 2013</w:t>
      </w:r>
    </w:p>
    <w:p w14:paraId="5A0BE4C6" w14:textId="77777777" w:rsidR="002C3C09" w:rsidRDefault="002C3C09" w:rsidP="002C3C09">
      <w:pPr>
        <w:numPr>
          <w:ilvl w:val="0"/>
          <w:numId w:val="14"/>
        </w:numPr>
        <w:spacing w:before="100" w:beforeAutospacing="1" w:after="100" w:afterAutospacing="1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UX Week presented by Adaptive Path, 2013</w:t>
      </w:r>
    </w:p>
    <w:p w14:paraId="15545EB8" w14:textId="77777777" w:rsidR="00A66DCB" w:rsidRPr="005A2ECE" w:rsidRDefault="00A66DCB" w:rsidP="002C3C09">
      <w:pPr>
        <w:numPr>
          <w:ilvl w:val="0"/>
          <w:numId w:val="1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Web 2.0 Technology Conference, 2011</w:t>
      </w:r>
    </w:p>
    <w:p w14:paraId="60C263B3" w14:textId="77777777" w:rsidR="00A66DCB" w:rsidRPr="005A2ECE" w:rsidRDefault="00A66DCB" w:rsidP="002C3C09">
      <w:pPr>
        <w:numPr>
          <w:ilvl w:val="0"/>
          <w:numId w:val="1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Voices That Matter Web Design Conference, 2010</w:t>
      </w:r>
    </w:p>
    <w:p w14:paraId="1C77C656" w14:textId="77777777" w:rsidR="00A66DCB" w:rsidRPr="005A2ECE" w:rsidRDefault="00A66DCB" w:rsidP="002C3C09">
      <w:pPr>
        <w:numPr>
          <w:ilvl w:val="0"/>
          <w:numId w:val="1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UIE Web App Masters Tour – presented by Jared Spool, 2010</w:t>
      </w:r>
    </w:p>
    <w:p w14:paraId="3A0091D5" w14:textId="77777777" w:rsidR="00A66DCB" w:rsidRPr="005A2ECE" w:rsidRDefault="00A66DCB" w:rsidP="002C3C09">
      <w:pPr>
        <w:numPr>
          <w:ilvl w:val="0"/>
          <w:numId w:val="1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An Event Apart, 2008</w:t>
      </w:r>
    </w:p>
    <w:p w14:paraId="42E761E2" w14:textId="77777777" w:rsidR="00A66DCB" w:rsidRPr="005A2ECE" w:rsidRDefault="00A66DCB" w:rsidP="002C3C09">
      <w:pPr>
        <w:numPr>
          <w:ilvl w:val="0"/>
          <w:numId w:val="14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Human Factors International – Certified Usability Analyst, 2006</w:t>
      </w:r>
    </w:p>
    <w:p w14:paraId="41A2FC35" w14:textId="77777777" w:rsidR="00A66DCB" w:rsidRPr="00B33B66" w:rsidRDefault="00A66DCB" w:rsidP="002C3C09">
      <w:pPr>
        <w:numPr>
          <w:ilvl w:val="0"/>
          <w:numId w:val="14"/>
        </w:numPr>
        <w:spacing w:before="100" w:beforeAutospacing="1" w:after="100" w:afterAutospacing="1"/>
        <w:rPr>
          <w:rFonts w:cs="Arial"/>
        </w:rPr>
      </w:pPr>
      <w:r w:rsidRPr="005A2ECE">
        <w:rPr>
          <w:rFonts w:cs="Arial"/>
          <w:sz w:val="20"/>
          <w:szCs w:val="20"/>
        </w:rPr>
        <w:t>University of California, Santa Cruz – Certificate in Program &amp; Project Management, 2001</w:t>
      </w:r>
    </w:p>
    <w:p w14:paraId="24B266AE" w14:textId="77777777" w:rsidR="00A66DCB" w:rsidRPr="00B33B66" w:rsidRDefault="00A66DCB" w:rsidP="00D42C8E">
      <w:pPr>
        <w:pStyle w:val="Heading3"/>
      </w:pPr>
      <w:r w:rsidRPr="00B33B66">
        <w:t>Professional Affiliations</w:t>
      </w:r>
    </w:p>
    <w:p w14:paraId="6B19EA7D" w14:textId="77777777" w:rsidR="00A66DCB" w:rsidRPr="005A2ECE" w:rsidRDefault="00A66DCB" w:rsidP="00627A4B">
      <w:pPr>
        <w:numPr>
          <w:ilvl w:val="0"/>
          <w:numId w:val="15"/>
        </w:numPr>
        <w:spacing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ACM – ACM is the Association for Computing Machinery, a society for information technology professionals wit</w:t>
      </w:r>
      <w:r w:rsidR="00377CB9">
        <w:rPr>
          <w:rFonts w:cs="Arial"/>
          <w:sz w:val="20"/>
          <w:szCs w:val="20"/>
        </w:rPr>
        <w:t>h over 75,000 members worldwide</w:t>
      </w:r>
    </w:p>
    <w:p w14:paraId="5C45AFF9" w14:textId="5AA24C15" w:rsidR="00A66DCB" w:rsidRPr="005A2ECE" w:rsidRDefault="00A66DCB" w:rsidP="00454664">
      <w:pPr>
        <w:numPr>
          <w:ilvl w:val="0"/>
          <w:numId w:val="15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SIGCHI – SIGCHI is an ACM Special Interest Group on Human-Computer Interaction, with over 6,000 members worldwide</w:t>
      </w:r>
    </w:p>
    <w:p w14:paraId="787CD951" w14:textId="77777777" w:rsidR="00A66DCB" w:rsidRPr="005A2ECE" w:rsidRDefault="00A66DCB" w:rsidP="006872E4">
      <w:pPr>
        <w:numPr>
          <w:ilvl w:val="0"/>
          <w:numId w:val="15"/>
        </w:numPr>
        <w:spacing w:before="100" w:beforeAutospacing="1" w:after="100" w:afterAutospacing="1"/>
        <w:rPr>
          <w:rFonts w:cs="Arial"/>
          <w:sz w:val="20"/>
          <w:szCs w:val="20"/>
        </w:rPr>
      </w:pPr>
      <w:r w:rsidRPr="005A2ECE">
        <w:rPr>
          <w:rFonts w:cs="Arial"/>
          <w:sz w:val="20"/>
          <w:szCs w:val="20"/>
        </w:rPr>
        <w:t>BayCHI – BayCHI is the largest local ACM SIGCHI chapter i</w:t>
      </w:r>
      <w:r w:rsidR="00377CB9">
        <w:rPr>
          <w:rFonts w:cs="Arial"/>
          <w:sz w:val="20"/>
          <w:szCs w:val="20"/>
        </w:rPr>
        <w:t>n the world, with 1,200 members</w:t>
      </w:r>
    </w:p>
    <w:sectPr w:rsidR="00A66DCB" w:rsidRPr="005A2ECE" w:rsidSect="003521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77EBD" w14:textId="77777777" w:rsidR="00523A82" w:rsidRDefault="00523A82" w:rsidP="004C3A22">
      <w:r>
        <w:separator/>
      </w:r>
    </w:p>
  </w:endnote>
  <w:endnote w:type="continuationSeparator" w:id="0">
    <w:p w14:paraId="42BEB874" w14:textId="77777777" w:rsidR="00523A82" w:rsidRDefault="00523A82" w:rsidP="004C3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25117" w14:textId="77777777" w:rsidR="00523A82" w:rsidRDefault="00523A82" w:rsidP="004C3A22">
      <w:r>
        <w:separator/>
      </w:r>
    </w:p>
  </w:footnote>
  <w:footnote w:type="continuationSeparator" w:id="0">
    <w:p w14:paraId="6F917762" w14:textId="77777777" w:rsidR="00523A82" w:rsidRDefault="00523A82" w:rsidP="004C3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18"/>
    <w:multiLevelType w:val="multilevel"/>
    <w:tmpl w:val="C66A7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482160"/>
    <w:multiLevelType w:val="multilevel"/>
    <w:tmpl w:val="354E7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A661B0"/>
    <w:multiLevelType w:val="multilevel"/>
    <w:tmpl w:val="F30CC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986708"/>
    <w:multiLevelType w:val="hybridMultilevel"/>
    <w:tmpl w:val="B9CEA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1068D"/>
    <w:multiLevelType w:val="multilevel"/>
    <w:tmpl w:val="0A42D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0C59DC"/>
    <w:multiLevelType w:val="multilevel"/>
    <w:tmpl w:val="27D80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B50A09"/>
    <w:multiLevelType w:val="multilevel"/>
    <w:tmpl w:val="46602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4F6163"/>
    <w:multiLevelType w:val="multilevel"/>
    <w:tmpl w:val="AD926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682CC9"/>
    <w:multiLevelType w:val="multilevel"/>
    <w:tmpl w:val="AE7EB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556BE1"/>
    <w:multiLevelType w:val="multilevel"/>
    <w:tmpl w:val="A8DA2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955B3A"/>
    <w:multiLevelType w:val="multilevel"/>
    <w:tmpl w:val="F0326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853659"/>
    <w:multiLevelType w:val="multilevel"/>
    <w:tmpl w:val="3F749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F71F6E"/>
    <w:multiLevelType w:val="multilevel"/>
    <w:tmpl w:val="FC24A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6822E6"/>
    <w:multiLevelType w:val="multilevel"/>
    <w:tmpl w:val="211C7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D96929"/>
    <w:multiLevelType w:val="multilevel"/>
    <w:tmpl w:val="1D628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984F71"/>
    <w:multiLevelType w:val="multilevel"/>
    <w:tmpl w:val="B60C5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4625932">
    <w:abstractNumId w:val="12"/>
  </w:num>
  <w:num w:numId="2" w16cid:durableId="703749214">
    <w:abstractNumId w:val="14"/>
  </w:num>
  <w:num w:numId="3" w16cid:durableId="651569164">
    <w:abstractNumId w:val="5"/>
  </w:num>
  <w:num w:numId="4" w16cid:durableId="761413512">
    <w:abstractNumId w:val="4"/>
  </w:num>
  <w:num w:numId="5" w16cid:durableId="539053575">
    <w:abstractNumId w:val="7"/>
  </w:num>
  <w:num w:numId="6" w16cid:durableId="1457673591">
    <w:abstractNumId w:val="10"/>
  </w:num>
  <w:num w:numId="7" w16cid:durableId="913130520">
    <w:abstractNumId w:val="6"/>
  </w:num>
  <w:num w:numId="8" w16cid:durableId="780806725">
    <w:abstractNumId w:val="13"/>
  </w:num>
  <w:num w:numId="9" w16cid:durableId="21901143">
    <w:abstractNumId w:val="11"/>
  </w:num>
  <w:num w:numId="10" w16cid:durableId="1203054815">
    <w:abstractNumId w:val="9"/>
  </w:num>
  <w:num w:numId="11" w16cid:durableId="12925087">
    <w:abstractNumId w:val="8"/>
  </w:num>
  <w:num w:numId="12" w16cid:durableId="1067267915">
    <w:abstractNumId w:val="2"/>
  </w:num>
  <w:num w:numId="13" w16cid:durableId="215092918">
    <w:abstractNumId w:val="15"/>
  </w:num>
  <w:num w:numId="14" w16cid:durableId="191500831">
    <w:abstractNumId w:val="1"/>
  </w:num>
  <w:num w:numId="15" w16cid:durableId="403453211">
    <w:abstractNumId w:val="0"/>
  </w:num>
  <w:num w:numId="16" w16cid:durableId="6322976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jI0srQ0NzE0MzVT0lEKTi0uzszPAykwqgUAybOnlCwAAAA="/>
  </w:docVars>
  <w:rsids>
    <w:rsidRoot w:val="00174916"/>
    <w:rsid w:val="00003059"/>
    <w:rsid w:val="000368DD"/>
    <w:rsid w:val="0004465A"/>
    <w:rsid w:val="000732F3"/>
    <w:rsid w:val="00091676"/>
    <w:rsid w:val="000D5FF8"/>
    <w:rsid w:val="000E788C"/>
    <w:rsid w:val="001035C0"/>
    <w:rsid w:val="00104292"/>
    <w:rsid w:val="00107D84"/>
    <w:rsid w:val="0011082D"/>
    <w:rsid w:val="00144759"/>
    <w:rsid w:val="00174916"/>
    <w:rsid w:val="00174E02"/>
    <w:rsid w:val="00192373"/>
    <w:rsid w:val="001D4DEF"/>
    <w:rsid w:val="001D74BD"/>
    <w:rsid w:val="0020368A"/>
    <w:rsid w:val="00215652"/>
    <w:rsid w:val="00222445"/>
    <w:rsid w:val="00235464"/>
    <w:rsid w:val="00244FCE"/>
    <w:rsid w:val="0026560F"/>
    <w:rsid w:val="002B692A"/>
    <w:rsid w:val="002C1CED"/>
    <w:rsid w:val="002C3C09"/>
    <w:rsid w:val="002E51A1"/>
    <w:rsid w:val="002E5671"/>
    <w:rsid w:val="002F0F86"/>
    <w:rsid w:val="002F1367"/>
    <w:rsid w:val="00320395"/>
    <w:rsid w:val="00327F0C"/>
    <w:rsid w:val="003333B2"/>
    <w:rsid w:val="003447B6"/>
    <w:rsid w:val="00347E6A"/>
    <w:rsid w:val="003521B4"/>
    <w:rsid w:val="003727EA"/>
    <w:rsid w:val="00377383"/>
    <w:rsid w:val="00377CB9"/>
    <w:rsid w:val="003E2A68"/>
    <w:rsid w:val="004028BC"/>
    <w:rsid w:val="00417C94"/>
    <w:rsid w:val="00426C12"/>
    <w:rsid w:val="00454664"/>
    <w:rsid w:val="004A0E05"/>
    <w:rsid w:val="004A35FC"/>
    <w:rsid w:val="004A5A0C"/>
    <w:rsid w:val="004B008F"/>
    <w:rsid w:val="004B052C"/>
    <w:rsid w:val="004B1ADE"/>
    <w:rsid w:val="004C3A22"/>
    <w:rsid w:val="004C7D35"/>
    <w:rsid w:val="004F7B38"/>
    <w:rsid w:val="005143C2"/>
    <w:rsid w:val="00516E12"/>
    <w:rsid w:val="00523A82"/>
    <w:rsid w:val="00523C86"/>
    <w:rsid w:val="00535079"/>
    <w:rsid w:val="00597F5E"/>
    <w:rsid w:val="005A2ECE"/>
    <w:rsid w:val="005C691C"/>
    <w:rsid w:val="005D7EF8"/>
    <w:rsid w:val="005E1672"/>
    <w:rsid w:val="005E3C0D"/>
    <w:rsid w:val="005E5FC0"/>
    <w:rsid w:val="00627A4B"/>
    <w:rsid w:val="00636467"/>
    <w:rsid w:val="00650CCE"/>
    <w:rsid w:val="0068445D"/>
    <w:rsid w:val="006872E4"/>
    <w:rsid w:val="00697D43"/>
    <w:rsid w:val="006B14D5"/>
    <w:rsid w:val="006C124B"/>
    <w:rsid w:val="006D7202"/>
    <w:rsid w:val="00702EA2"/>
    <w:rsid w:val="00716736"/>
    <w:rsid w:val="00737C09"/>
    <w:rsid w:val="0074203C"/>
    <w:rsid w:val="007449D3"/>
    <w:rsid w:val="0078471C"/>
    <w:rsid w:val="007A3ADC"/>
    <w:rsid w:val="007B4988"/>
    <w:rsid w:val="007C1249"/>
    <w:rsid w:val="007E54CC"/>
    <w:rsid w:val="007F1625"/>
    <w:rsid w:val="0080606D"/>
    <w:rsid w:val="00813F7E"/>
    <w:rsid w:val="00833805"/>
    <w:rsid w:val="00845AB7"/>
    <w:rsid w:val="008675B0"/>
    <w:rsid w:val="008A19A9"/>
    <w:rsid w:val="008A2301"/>
    <w:rsid w:val="008A2476"/>
    <w:rsid w:val="008B620C"/>
    <w:rsid w:val="008D0C40"/>
    <w:rsid w:val="008F5289"/>
    <w:rsid w:val="00901EEF"/>
    <w:rsid w:val="009115E1"/>
    <w:rsid w:val="00912289"/>
    <w:rsid w:val="00917E7F"/>
    <w:rsid w:val="00921396"/>
    <w:rsid w:val="00922C2F"/>
    <w:rsid w:val="00924D77"/>
    <w:rsid w:val="00927FCE"/>
    <w:rsid w:val="009427E6"/>
    <w:rsid w:val="0094395C"/>
    <w:rsid w:val="0094741C"/>
    <w:rsid w:val="00950B3F"/>
    <w:rsid w:val="00950B49"/>
    <w:rsid w:val="009634B2"/>
    <w:rsid w:val="009654E9"/>
    <w:rsid w:val="00995AB5"/>
    <w:rsid w:val="009A0B93"/>
    <w:rsid w:val="009D337F"/>
    <w:rsid w:val="009E3601"/>
    <w:rsid w:val="00A448ED"/>
    <w:rsid w:val="00A61BF8"/>
    <w:rsid w:val="00A66DCB"/>
    <w:rsid w:val="00A77300"/>
    <w:rsid w:val="00AA2126"/>
    <w:rsid w:val="00AA7592"/>
    <w:rsid w:val="00AD6221"/>
    <w:rsid w:val="00AE4F29"/>
    <w:rsid w:val="00AF5C9E"/>
    <w:rsid w:val="00B26CF4"/>
    <w:rsid w:val="00B3107B"/>
    <w:rsid w:val="00B33B66"/>
    <w:rsid w:val="00B37CE7"/>
    <w:rsid w:val="00B54C7F"/>
    <w:rsid w:val="00B62E90"/>
    <w:rsid w:val="00B87A4C"/>
    <w:rsid w:val="00B90CFC"/>
    <w:rsid w:val="00BA50A1"/>
    <w:rsid w:val="00BA5D69"/>
    <w:rsid w:val="00BA67CF"/>
    <w:rsid w:val="00BB5D3E"/>
    <w:rsid w:val="00BE59D6"/>
    <w:rsid w:val="00C11F09"/>
    <w:rsid w:val="00C44C7A"/>
    <w:rsid w:val="00C71F9B"/>
    <w:rsid w:val="00C8465A"/>
    <w:rsid w:val="00CB26C0"/>
    <w:rsid w:val="00CB7B73"/>
    <w:rsid w:val="00CD050B"/>
    <w:rsid w:val="00CE17C0"/>
    <w:rsid w:val="00CE7AEA"/>
    <w:rsid w:val="00CF2A18"/>
    <w:rsid w:val="00CF6FAC"/>
    <w:rsid w:val="00D1430A"/>
    <w:rsid w:val="00D32E61"/>
    <w:rsid w:val="00D42C8E"/>
    <w:rsid w:val="00D548AE"/>
    <w:rsid w:val="00D61061"/>
    <w:rsid w:val="00D63282"/>
    <w:rsid w:val="00D90DD2"/>
    <w:rsid w:val="00D9645C"/>
    <w:rsid w:val="00D96F1B"/>
    <w:rsid w:val="00DA6F30"/>
    <w:rsid w:val="00DB2C14"/>
    <w:rsid w:val="00DD4876"/>
    <w:rsid w:val="00E15E36"/>
    <w:rsid w:val="00E43645"/>
    <w:rsid w:val="00E56ABB"/>
    <w:rsid w:val="00E86F3D"/>
    <w:rsid w:val="00EA184F"/>
    <w:rsid w:val="00EA6ECF"/>
    <w:rsid w:val="00EC7CF6"/>
    <w:rsid w:val="00ED2A2C"/>
    <w:rsid w:val="00ED3DD7"/>
    <w:rsid w:val="00EE0112"/>
    <w:rsid w:val="00EE40DB"/>
    <w:rsid w:val="00F01FE9"/>
    <w:rsid w:val="00F03707"/>
    <w:rsid w:val="00F33817"/>
    <w:rsid w:val="00F70367"/>
    <w:rsid w:val="00F87691"/>
    <w:rsid w:val="00F9337E"/>
    <w:rsid w:val="00FA2BE7"/>
    <w:rsid w:val="00FA60AA"/>
    <w:rsid w:val="00FE164C"/>
    <w:rsid w:val="00FE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AD673E"/>
  <w15:docId w15:val="{CEEA11D2-34DA-459E-B4E7-9CCB6E8B4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08F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370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42C8E"/>
    <w:pPr>
      <w:pBdr>
        <w:bottom w:val="single" w:sz="4" w:space="1" w:color="000000"/>
      </w:pBdr>
      <w:spacing w:before="100" w:beforeAutospacing="1" w:after="120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autoRedefine/>
    <w:uiPriority w:val="9"/>
    <w:qFormat/>
    <w:rsid w:val="004028BC"/>
    <w:pPr>
      <w:contextualSpacing/>
      <w:outlineLvl w:val="3"/>
    </w:pPr>
    <w:rPr>
      <w:b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42C8E"/>
    <w:pPr>
      <w:keepNext/>
      <w:spacing w:before="120" w:after="60"/>
      <w:outlineLvl w:val="4"/>
    </w:pPr>
    <w:rPr>
      <w:b/>
      <w:bCs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ocality">
    <w:name w:val="locality"/>
    <w:basedOn w:val="DefaultParagraphFont"/>
  </w:style>
  <w:style w:type="character" w:customStyle="1" w:styleId="region">
    <w:name w:val="region"/>
    <w:basedOn w:val="DefaultParagraphFont"/>
  </w:style>
  <w:style w:type="character" w:customStyle="1" w:styleId="postal-code">
    <w:name w:val="postal-code"/>
    <w:basedOn w:val="DefaultParagraphFont"/>
  </w:style>
  <w:style w:type="character" w:styleId="Hyperlink">
    <w:name w:val="Hyperlink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rsid w:val="00D42C8E"/>
    <w:rPr>
      <w:rFonts w:ascii="Arial" w:hAnsi="Arial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customStyle="1" w:styleId="Heading4Char">
    <w:name w:val="Heading 4 Char"/>
    <w:link w:val="Heading4"/>
    <w:uiPriority w:val="9"/>
    <w:rsid w:val="004028BC"/>
    <w:rPr>
      <w:rFonts w:ascii="Arial" w:hAnsi="Arial"/>
      <w:bCs/>
      <w:sz w:val="24"/>
      <w:szCs w:val="24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Heading1Char">
    <w:name w:val="Heading 1 Char"/>
    <w:link w:val="Heading1"/>
    <w:uiPriority w:val="9"/>
    <w:rsid w:val="00F03707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TableGrid">
    <w:name w:val="Table Grid"/>
    <w:basedOn w:val="TableNormal"/>
    <w:uiPriority w:val="59"/>
    <w:rsid w:val="00AA75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FE164C"/>
    <w:pPr>
      <w:outlineLvl w:val="1"/>
    </w:pPr>
  </w:style>
  <w:style w:type="character" w:customStyle="1" w:styleId="SubtitleChar">
    <w:name w:val="Subtitle Char"/>
    <w:link w:val="Subtitle"/>
    <w:uiPriority w:val="11"/>
    <w:rsid w:val="00FE164C"/>
    <w:rPr>
      <w:rFonts w:ascii="Arial" w:eastAsia="Times New Roman" w:hAnsi="Arial" w:cs="Times New Roman"/>
      <w:sz w:val="22"/>
      <w:szCs w:val="24"/>
    </w:rPr>
  </w:style>
  <w:style w:type="character" w:customStyle="1" w:styleId="Heading5Char">
    <w:name w:val="Heading 5 Char"/>
    <w:link w:val="Heading5"/>
    <w:uiPriority w:val="9"/>
    <w:rsid w:val="00D42C8E"/>
    <w:rPr>
      <w:rFonts w:ascii="Arial" w:hAnsi="Arial"/>
      <w:b/>
      <w:bCs/>
      <w:iCs/>
    </w:rPr>
  </w:style>
  <w:style w:type="paragraph" w:styleId="Header">
    <w:name w:val="header"/>
    <w:basedOn w:val="Normal"/>
    <w:link w:val="HeaderChar"/>
    <w:uiPriority w:val="99"/>
    <w:unhideWhenUsed/>
    <w:rsid w:val="004C3A2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4C3A22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4C3A2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C3A22"/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3447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0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4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5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pgweb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epgib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243106-CB84-4874-98BF-136775FFB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064</Words>
  <Characters>606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k-Paul Gibson's Resume</vt:lpstr>
    </vt:vector>
  </TitlesOfParts>
  <Company>Microsoft</Company>
  <LinksUpToDate>false</LinksUpToDate>
  <CharactersWithSpaces>7116</CharactersWithSpaces>
  <SharedDoc>false</SharedDoc>
  <HLinks>
    <vt:vector size="12" baseType="variant">
      <vt:variant>
        <vt:i4>2752634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epgibson</vt:lpwstr>
      </vt:variant>
      <vt:variant>
        <vt:lpwstr/>
      </vt:variant>
      <vt:variant>
        <vt:i4>2228283</vt:i4>
      </vt:variant>
      <vt:variant>
        <vt:i4>0</vt:i4>
      </vt:variant>
      <vt:variant>
        <vt:i4>0</vt:i4>
      </vt:variant>
      <vt:variant>
        <vt:i4>5</vt:i4>
      </vt:variant>
      <vt:variant>
        <vt:lpwstr>http://www.epgweb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k-Paul Gibson's Resume</dc:title>
  <dc:creator>Erik</dc:creator>
  <cp:lastModifiedBy>Erik-Paul Gibson</cp:lastModifiedBy>
  <cp:revision>15</cp:revision>
  <cp:lastPrinted>2023-05-26T17:44:00Z</cp:lastPrinted>
  <dcterms:created xsi:type="dcterms:W3CDTF">2021-02-12T21:31:00Z</dcterms:created>
  <dcterms:modified xsi:type="dcterms:W3CDTF">2023-09-28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bf7749b5b784b67463cf5e8154c8b3dc332d98a2371cd2a606833876f64ea0</vt:lpwstr>
  </property>
</Properties>
</file>